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1BB311" w14:textId="77777777" w:rsidR="006F586D" w:rsidRDefault="006F586D" w:rsidP="001A5F5E">
      <w:pPr>
        <w:spacing w:before="240"/>
        <w:jc w:val="center"/>
        <w:rPr>
          <w:rFonts w:cs="Arial"/>
          <w:b/>
          <w:sz w:val="28"/>
        </w:rPr>
      </w:pPr>
    </w:p>
    <w:p w14:paraId="092D27C2" w14:textId="77777777" w:rsidR="00FC6855" w:rsidRDefault="00FC6855" w:rsidP="006F586D">
      <w:pPr>
        <w:spacing w:before="240"/>
        <w:jc w:val="center"/>
        <w:rPr>
          <w:rFonts w:cs="Arial"/>
          <w:b/>
          <w:sz w:val="32"/>
          <w:szCs w:val="22"/>
        </w:rPr>
      </w:pPr>
    </w:p>
    <w:p w14:paraId="4FF35C1E" w14:textId="46E63933" w:rsidR="001A5F5E" w:rsidRPr="006F586D" w:rsidRDefault="004D4CF6" w:rsidP="006F586D">
      <w:pPr>
        <w:spacing w:before="240"/>
        <w:jc w:val="center"/>
        <w:rPr>
          <w:rFonts w:cs="Arial"/>
          <w:b/>
          <w:sz w:val="32"/>
          <w:szCs w:val="22"/>
        </w:rPr>
      </w:pPr>
      <w:r w:rsidRPr="006F586D">
        <w:rPr>
          <w:rFonts w:cs="Arial"/>
          <w:b/>
          <w:sz w:val="32"/>
          <w:szCs w:val="22"/>
        </w:rPr>
        <w:t>Job Vacancy Advertising Service</w:t>
      </w:r>
      <w:r w:rsidR="008F4349" w:rsidRPr="006F586D">
        <w:rPr>
          <w:rFonts w:cs="Arial"/>
          <w:b/>
          <w:sz w:val="32"/>
          <w:szCs w:val="22"/>
        </w:rPr>
        <w:t xml:space="preserve"> – </w:t>
      </w:r>
      <w:r w:rsidR="001846B1" w:rsidRPr="006F586D">
        <w:rPr>
          <w:rFonts w:cs="Arial"/>
          <w:b/>
          <w:sz w:val="32"/>
          <w:szCs w:val="22"/>
        </w:rPr>
        <w:t>Booking</w:t>
      </w:r>
      <w:r w:rsidR="008F4349" w:rsidRPr="006F586D">
        <w:rPr>
          <w:rFonts w:cs="Arial"/>
          <w:b/>
          <w:sz w:val="32"/>
          <w:szCs w:val="22"/>
        </w:rPr>
        <w:t xml:space="preserve"> Form</w:t>
      </w:r>
    </w:p>
    <w:p w14:paraId="4F1A785D" w14:textId="29E053E9" w:rsidR="001A5F5E" w:rsidRPr="00B31773" w:rsidRDefault="001A5F5E" w:rsidP="001A5F5E">
      <w:pPr>
        <w:spacing w:before="240"/>
        <w:jc w:val="both"/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  <w:lang w:eastAsia="en-GB"/>
        </w:rPr>
      </w:pPr>
      <w:r w:rsidRPr="00B31773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  <w:lang w:eastAsia="en-GB"/>
        </w:rPr>
        <w:t>Thank you for your interest in advertising your job vacancy with the Institute of Chartered Foresters. We are the Royal</w:t>
      </w:r>
      <w:r w:rsidR="006F586D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  <w:lang w:eastAsia="en-GB"/>
        </w:rPr>
        <w:t xml:space="preserve"> </w:t>
      </w:r>
      <w:r w:rsidRPr="00B31773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  <w:lang w:eastAsia="en-GB"/>
        </w:rPr>
        <w:t xml:space="preserve">Chartered body for tree professionals in the UK and have a membership of more than </w:t>
      </w:r>
      <w:r w:rsidR="00546D5D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  <w:lang w:eastAsia="en-GB"/>
        </w:rPr>
        <w:t>2</w:t>
      </w:r>
      <w:r w:rsidRPr="00B31773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  <w:lang w:eastAsia="en-GB"/>
        </w:rPr>
        <w:t>,</w:t>
      </w:r>
      <w:r w:rsidR="00DF0A60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  <w:lang w:eastAsia="en-GB"/>
        </w:rPr>
        <w:t>3</w:t>
      </w:r>
      <w:r w:rsidRPr="00B31773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  <w:lang w:eastAsia="en-GB"/>
        </w:rPr>
        <w:t>00 professionals who are chartered or working towards chartered status.</w:t>
      </w:r>
    </w:p>
    <w:p w14:paraId="0CBF606B" w14:textId="303205E2" w:rsidR="00393CC0" w:rsidRPr="00B31773" w:rsidRDefault="001A5F5E" w:rsidP="00393CC0">
      <w:pPr>
        <w:spacing w:before="240"/>
        <w:jc w:val="both"/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  <w:lang w:eastAsia="en-GB"/>
        </w:rPr>
      </w:pPr>
      <w:r w:rsidRPr="00B31773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  <w:lang w:eastAsia="en-GB"/>
        </w:rPr>
        <w:t xml:space="preserve">Advertising with us is the most effective way to directly target quality candidates who are committed to both professional development and raising </w:t>
      </w:r>
      <w:r w:rsidR="00A61458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  <w:lang w:eastAsia="en-GB"/>
        </w:rPr>
        <w:t>the</w:t>
      </w:r>
      <w:r w:rsidRPr="00B31773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  <w:lang w:eastAsia="en-GB"/>
        </w:rPr>
        <w:t xml:space="preserve"> standards in forestry and arboriculture, for the benefit of trees and woodlands throughout the UK.</w:t>
      </w:r>
    </w:p>
    <w:p w14:paraId="62A39A74" w14:textId="2F86E15A" w:rsidR="00CB69E1" w:rsidRDefault="001A5F5E" w:rsidP="00393CC0">
      <w:pPr>
        <w:spacing w:before="240"/>
        <w:jc w:val="both"/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  <w:lang w:eastAsia="en-GB"/>
        </w:rPr>
      </w:pPr>
      <w:r w:rsidRPr="00B31773">
        <w:rPr>
          <w:rFonts w:asciiTheme="minorHAnsi" w:hAnsiTheme="minorHAnsi" w:cstheme="minorHAnsi"/>
          <w:sz w:val="22"/>
          <w:szCs w:val="22"/>
        </w:rPr>
        <w:t xml:space="preserve">To </w:t>
      </w:r>
      <w:r w:rsidR="001846B1">
        <w:rPr>
          <w:rFonts w:asciiTheme="minorHAnsi" w:hAnsiTheme="minorHAnsi" w:cstheme="minorHAnsi"/>
          <w:sz w:val="22"/>
          <w:szCs w:val="22"/>
        </w:rPr>
        <w:t>book</w:t>
      </w:r>
      <w:r w:rsidR="008F4349" w:rsidRPr="00B31773">
        <w:rPr>
          <w:rFonts w:asciiTheme="minorHAnsi" w:hAnsiTheme="minorHAnsi" w:cstheme="minorHAnsi"/>
          <w:sz w:val="22"/>
          <w:szCs w:val="22"/>
        </w:rPr>
        <w:t xml:space="preserve"> a vacancy</w:t>
      </w:r>
      <w:r w:rsidR="001846B1">
        <w:rPr>
          <w:rFonts w:asciiTheme="minorHAnsi" w:hAnsiTheme="minorHAnsi" w:cstheme="minorHAnsi"/>
          <w:sz w:val="22"/>
          <w:szCs w:val="22"/>
        </w:rPr>
        <w:t xml:space="preserve"> post</w:t>
      </w:r>
      <w:r w:rsidR="008F4349" w:rsidRPr="00B31773">
        <w:rPr>
          <w:rFonts w:asciiTheme="minorHAnsi" w:hAnsiTheme="minorHAnsi" w:cstheme="minorHAnsi"/>
          <w:sz w:val="22"/>
          <w:szCs w:val="22"/>
        </w:rPr>
        <w:t xml:space="preserve"> on our website, please complete and return this form to </w:t>
      </w:r>
      <w:hyperlink r:id="rId11" w:history="1">
        <w:r w:rsidR="008F4349" w:rsidRPr="00B31773">
          <w:rPr>
            <w:rStyle w:val="Hyperlink"/>
            <w:rFonts w:asciiTheme="minorHAnsi" w:hAnsiTheme="minorHAnsi" w:cstheme="minorHAnsi"/>
            <w:sz w:val="22"/>
            <w:szCs w:val="22"/>
          </w:rPr>
          <w:t>icf@charteredforesters.org</w:t>
        </w:r>
      </w:hyperlink>
      <w:r w:rsidR="008F4349" w:rsidRPr="00B31773">
        <w:rPr>
          <w:rFonts w:asciiTheme="minorHAnsi" w:hAnsiTheme="minorHAnsi" w:cstheme="minorHAnsi"/>
          <w:sz w:val="22"/>
          <w:szCs w:val="22"/>
        </w:rPr>
        <w:t xml:space="preserve">. </w:t>
      </w:r>
      <w:r w:rsidR="00393CC0" w:rsidRPr="00B31773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  <w:lang w:eastAsia="en-GB"/>
        </w:rPr>
        <w:t xml:space="preserve">The process is speedy and adverts usually go live within 48 hours of receipt. The cut off for inclusion in the weekly bulletin is </w:t>
      </w:r>
      <w:r w:rsidR="006F586D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  <w:lang w:eastAsia="en-GB"/>
        </w:rPr>
        <w:t>15:00</w:t>
      </w:r>
      <w:r w:rsidR="00393CC0" w:rsidRPr="00B31773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  <w:lang w:eastAsia="en-GB"/>
        </w:rPr>
        <w:t xml:space="preserve"> each Thursday.</w:t>
      </w:r>
    </w:p>
    <w:p w14:paraId="1FEA86E9" w14:textId="77777777" w:rsidR="00DF0A60" w:rsidRPr="00CB69E1" w:rsidRDefault="00DF0A60" w:rsidP="00393CC0">
      <w:pPr>
        <w:spacing w:before="240"/>
        <w:jc w:val="both"/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  <w:lang w:eastAsia="en-GB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37"/>
        <w:gridCol w:w="5997"/>
      </w:tblGrid>
      <w:tr w:rsidR="0059701B" w:rsidRPr="00B31773" w14:paraId="7FDB7F9B" w14:textId="77777777" w:rsidTr="001959F7">
        <w:trPr>
          <w:trHeight w:val="283"/>
        </w:trPr>
        <w:tc>
          <w:tcPr>
            <w:tcW w:w="96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C9362"/>
            <w:vAlign w:val="center"/>
          </w:tcPr>
          <w:p w14:paraId="7FDB7F9A" w14:textId="25273442" w:rsidR="0059701B" w:rsidRPr="00B31773" w:rsidRDefault="00A50369" w:rsidP="0059701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31773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Vacancy Details</w:t>
            </w:r>
          </w:p>
        </w:tc>
      </w:tr>
      <w:tr w:rsidR="00EB5748" w:rsidRPr="00B31773" w14:paraId="7FDB7FA0" w14:textId="77777777" w:rsidTr="001959F7">
        <w:trPr>
          <w:trHeight w:val="283"/>
        </w:trPr>
        <w:tc>
          <w:tcPr>
            <w:tcW w:w="3637" w:type="dxa"/>
            <w:tcBorders>
              <w:top w:val="single" w:sz="4" w:space="0" w:color="auto"/>
            </w:tcBorders>
            <w:shd w:val="clear" w:color="auto" w:fill="D7DAC8"/>
            <w:vAlign w:val="center"/>
          </w:tcPr>
          <w:p w14:paraId="7FDB7F9C" w14:textId="4C1EDEE1" w:rsidR="00EB5748" w:rsidRPr="00B31773" w:rsidRDefault="00EB5748" w:rsidP="00E8652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3177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Job </w:t>
            </w:r>
            <w:r w:rsidR="00CA5318" w:rsidRPr="00B3177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ype</w:t>
            </w:r>
            <w:r w:rsidR="001D27E8" w:rsidRPr="00B3177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1D27E8" w:rsidRPr="00E4614B">
              <w:rPr>
                <w:rFonts w:asciiTheme="minorHAnsi" w:hAnsiTheme="minorHAnsi" w:cstheme="minorHAnsi"/>
                <w:sz w:val="18"/>
                <w:szCs w:val="18"/>
              </w:rPr>
              <w:t>(</w:t>
            </w:r>
            <w:r w:rsidR="007044A8" w:rsidRPr="00E4614B">
              <w:rPr>
                <w:rFonts w:asciiTheme="minorHAnsi" w:hAnsiTheme="minorHAnsi" w:cstheme="minorHAnsi"/>
                <w:sz w:val="18"/>
                <w:szCs w:val="18"/>
              </w:rPr>
              <w:t>Forestry or Arboriculture)</w:t>
            </w:r>
          </w:p>
        </w:tc>
        <w:tc>
          <w:tcPr>
            <w:tcW w:w="5997" w:type="dxa"/>
            <w:tcBorders>
              <w:top w:val="single" w:sz="4" w:space="0" w:color="auto"/>
            </w:tcBorders>
            <w:vAlign w:val="center"/>
          </w:tcPr>
          <w:p w14:paraId="7FDB7F9D" w14:textId="77777777" w:rsidR="00EB5748" w:rsidRPr="00B31773" w:rsidRDefault="00EB5748" w:rsidP="00E8652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A5318" w:rsidRPr="00B31773" w14:paraId="764E24D7" w14:textId="77777777" w:rsidTr="001959F7">
        <w:trPr>
          <w:trHeight w:val="283"/>
        </w:trPr>
        <w:tc>
          <w:tcPr>
            <w:tcW w:w="3637" w:type="dxa"/>
            <w:tcBorders>
              <w:top w:val="single" w:sz="4" w:space="0" w:color="auto"/>
            </w:tcBorders>
            <w:shd w:val="clear" w:color="auto" w:fill="D7DAC8"/>
            <w:vAlign w:val="center"/>
          </w:tcPr>
          <w:p w14:paraId="7CDE5B17" w14:textId="1D4EEC48" w:rsidR="00CA5318" w:rsidRPr="00B31773" w:rsidRDefault="00CA5318" w:rsidP="00E8652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3177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ob Title / Position</w:t>
            </w:r>
          </w:p>
        </w:tc>
        <w:tc>
          <w:tcPr>
            <w:tcW w:w="5997" w:type="dxa"/>
            <w:tcBorders>
              <w:top w:val="single" w:sz="4" w:space="0" w:color="auto"/>
            </w:tcBorders>
            <w:vAlign w:val="center"/>
          </w:tcPr>
          <w:p w14:paraId="79596A40" w14:textId="77777777" w:rsidR="00CA5318" w:rsidRPr="00B31773" w:rsidRDefault="00CA5318" w:rsidP="00E8652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B5748" w:rsidRPr="00B31773" w14:paraId="7FDB7FA5" w14:textId="77777777" w:rsidTr="001959F7">
        <w:trPr>
          <w:trHeight w:val="283"/>
        </w:trPr>
        <w:tc>
          <w:tcPr>
            <w:tcW w:w="3637" w:type="dxa"/>
            <w:shd w:val="clear" w:color="auto" w:fill="D7DAC8"/>
            <w:vAlign w:val="center"/>
          </w:tcPr>
          <w:p w14:paraId="7FDB7FA1" w14:textId="65A2D0C5" w:rsidR="00EB5748" w:rsidRPr="00B31773" w:rsidRDefault="00EB5748" w:rsidP="00E8652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3177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ompany / Employer Name</w:t>
            </w:r>
          </w:p>
        </w:tc>
        <w:tc>
          <w:tcPr>
            <w:tcW w:w="5997" w:type="dxa"/>
            <w:vAlign w:val="center"/>
          </w:tcPr>
          <w:p w14:paraId="7FDB7FA2" w14:textId="77777777" w:rsidR="00EB5748" w:rsidRPr="00B31773" w:rsidRDefault="00EB5748" w:rsidP="00E8652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23BF5" w:rsidRPr="00B31773" w14:paraId="71FEEFBB" w14:textId="77777777" w:rsidTr="001959F7">
        <w:trPr>
          <w:trHeight w:val="283"/>
        </w:trPr>
        <w:tc>
          <w:tcPr>
            <w:tcW w:w="3637" w:type="dxa"/>
            <w:shd w:val="clear" w:color="auto" w:fill="D7DAC8"/>
            <w:vAlign w:val="center"/>
          </w:tcPr>
          <w:p w14:paraId="4A9BCD18" w14:textId="2613366C" w:rsidR="00123BF5" w:rsidRPr="00B31773" w:rsidRDefault="00123BF5" w:rsidP="00E8652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ebsite</w:t>
            </w:r>
          </w:p>
        </w:tc>
        <w:tc>
          <w:tcPr>
            <w:tcW w:w="5997" w:type="dxa"/>
            <w:vAlign w:val="center"/>
          </w:tcPr>
          <w:p w14:paraId="56180183" w14:textId="77777777" w:rsidR="00123BF5" w:rsidRPr="00B31773" w:rsidRDefault="00123BF5" w:rsidP="00E8652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23BF5" w:rsidRPr="00B31773" w14:paraId="20F535D3" w14:textId="77777777" w:rsidTr="001959F7">
        <w:trPr>
          <w:trHeight w:val="283"/>
        </w:trPr>
        <w:tc>
          <w:tcPr>
            <w:tcW w:w="3637" w:type="dxa"/>
            <w:shd w:val="clear" w:color="auto" w:fill="D7DAC8"/>
            <w:vAlign w:val="center"/>
          </w:tcPr>
          <w:p w14:paraId="6CA5D4C3" w14:textId="2AF5A12A" w:rsidR="00123BF5" w:rsidRPr="00B31773" w:rsidRDefault="00123BF5" w:rsidP="00E8652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inkedIn</w:t>
            </w:r>
          </w:p>
        </w:tc>
        <w:tc>
          <w:tcPr>
            <w:tcW w:w="5997" w:type="dxa"/>
            <w:vAlign w:val="center"/>
          </w:tcPr>
          <w:p w14:paraId="30E01E3F" w14:textId="77777777" w:rsidR="00123BF5" w:rsidRPr="00B31773" w:rsidRDefault="00123BF5" w:rsidP="00E8652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B5748" w:rsidRPr="00B31773" w14:paraId="7FDB7FAA" w14:textId="77777777" w:rsidTr="001959F7">
        <w:trPr>
          <w:trHeight w:val="283"/>
        </w:trPr>
        <w:tc>
          <w:tcPr>
            <w:tcW w:w="3637" w:type="dxa"/>
            <w:shd w:val="clear" w:color="auto" w:fill="D7DAC8"/>
          </w:tcPr>
          <w:p w14:paraId="7FDB7FA6" w14:textId="2D63B7AD" w:rsidR="00EB5748" w:rsidRPr="00B31773" w:rsidRDefault="00EB5748" w:rsidP="00E86527">
            <w:pPr>
              <w:spacing w:before="80"/>
              <w:rPr>
                <w:rFonts w:asciiTheme="minorHAnsi" w:hAnsiTheme="minorHAnsi" w:cstheme="minorHAnsi"/>
                <w:sz w:val="22"/>
                <w:szCs w:val="22"/>
              </w:rPr>
            </w:pPr>
            <w:r w:rsidRPr="00B3177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ocation</w:t>
            </w:r>
            <w:r w:rsidR="00BA2C33" w:rsidRPr="00B3177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BA2C33" w:rsidRPr="00E4614B">
              <w:rPr>
                <w:rFonts w:asciiTheme="minorHAnsi" w:hAnsiTheme="minorHAnsi" w:cstheme="minorHAnsi"/>
                <w:sz w:val="18"/>
                <w:szCs w:val="18"/>
              </w:rPr>
              <w:t xml:space="preserve">e.g. Edinburgh, </w:t>
            </w:r>
            <w:r w:rsidR="001711D5">
              <w:rPr>
                <w:rFonts w:asciiTheme="minorHAnsi" w:hAnsiTheme="minorHAnsi" w:cstheme="minorHAnsi"/>
                <w:sz w:val="18"/>
                <w:szCs w:val="18"/>
              </w:rPr>
              <w:t>Bristol</w:t>
            </w:r>
            <w:r w:rsidR="00103F7C" w:rsidRPr="00E4614B">
              <w:rPr>
                <w:rFonts w:asciiTheme="minorHAnsi" w:hAnsiTheme="minorHAnsi" w:cstheme="minorHAnsi"/>
                <w:sz w:val="18"/>
                <w:szCs w:val="18"/>
              </w:rPr>
              <w:t>, Homebased, remote etc.</w:t>
            </w:r>
          </w:p>
        </w:tc>
        <w:tc>
          <w:tcPr>
            <w:tcW w:w="5997" w:type="dxa"/>
            <w:vAlign w:val="center"/>
          </w:tcPr>
          <w:p w14:paraId="7FDB7FA7" w14:textId="77777777" w:rsidR="00EB5748" w:rsidRPr="00B31773" w:rsidRDefault="00EB5748" w:rsidP="00E86527">
            <w:pPr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03F7C" w:rsidRPr="00B31773" w14:paraId="486FCBED" w14:textId="77777777" w:rsidTr="001959F7">
        <w:trPr>
          <w:trHeight w:val="283"/>
        </w:trPr>
        <w:tc>
          <w:tcPr>
            <w:tcW w:w="3637" w:type="dxa"/>
            <w:shd w:val="clear" w:color="auto" w:fill="D7DAC8"/>
          </w:tcPr>
          <w:p w14:paraId="77E1BD49" w14:textId="711E8B0D" w:rsidR="00103F7C" w:rsidRPr="00B31773" w:rsidRDefault="00103F7C" w:rsidP="00E86527">
            <w:pPr>
              <w:spacing w:before="80"/>
              <w:rPr>
                <w:rFonts w:asciiTheme="minorHAnsi" w:hAnsiTheme="minorHAnsi" w:cstheme="minorHAnsi"/>
                <w:sz w:val="22"/>
                <w:szCs w:val="22"/>
              </w:rPr>
            </w:pPr>
            <w:r w:rsidRPr="00B3177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egion(s)</w:t>
            </w:r>
          </w:p>
        </w:tc>
        <w:tc>
          <w:tcPr>
            <w:tcW w:w="5997" w:type="dxa"/>
            <w:vAlign w:val="center"/>
          </w:tcPr>
          <w:p w14:paraId="0FB60CB5" w14:textId="77777777" w:rsidR="00FE1C4B" w:rsidRDefault="00FE1C4B" w:rsidP="00E86527">
            <w:pPr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CF3FB23" w14:textId="5FBEA6AA" w:rsidR="00103F7C" w:rsidRDefault="00BD4778" w:rsidP="00E86527">
            <w:pPr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062093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C4B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 w:rsidR="00DF0A60">
              <w:rPr>
                <w:rFonts w:asciiTheme="minorHAnsi" w:hAnsiTheme="minorHAnsi" w:cstheme="minorHAnsi"/>
                <w:sz w:val="22"/>
                <w:szCs w:val="22"/>
              </w:rPr>
              <w:t xml:space="preserve"> North Scotland</w:t>
            </w:r>
          </w:p>
          <w:p w14:paraId="71661FD6" w14:textId="2F62B87B" w:rsidR="00DF0A60" w:rsidRDefault="00BD4778" w:rsidP="00E86527">
            <w:pPr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167862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0A60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 w:rsidR="00DF0A60">
              <w:rPr>
                <w:rFonts w:asciiTheme="minorHAnsi" w:hAnsiTheme="minorHAnsi" w:cstheme="minorHAnsi"/>
                <w:sz w:val="22"/>
                <w:szCs w:val="22"/>
              </w:rPr>
              <w:t xml:space="preserve"> South Scotland</w:t>
            </w:r>
          </w:p>
          <w:p w14:paraId="63F970CE" w14:textId="57CD30A3" w:rsidR="00DF0A60" w:rsidRDefault="00BD4778" w:rsidP="00E86527">
            <w:pPr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956216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0A60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 w:rsidR="00DF0A60">
              <w:rPr>
                <w:rFonts w:asciiTheme="minorHAnsi" w:hAnsiTheme="minorHAnsi" w:cstheme="minorHAnsi"/>
                <w:sz w:val="22"/>
                <w:szCs w:val="22"/>
              </w:rPr>
              <w:t xml:space="preserve"> North England</w:t>
            </w:r>
          </w:p>
          <w:p w14:paraId="4103F3D7" w14:textId="7DB0AC21" w:rsidR="00DF0A60" w:rsidRDefault="00BD4778" w:rsidP="00E86527">
            <w:pPr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54478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0A60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 w:rsidR="00DF0A60">
              <w:rPr>
                <w:rFonts w:asciiTheme="minorHAnsi" w:hAnsiTheme="minorHAnsi" w:cstheme="minorHAnsi"/>
                <w:sz w:val="22"/>
                <w:szCs w:val="22"/>
              </w:rPr>
              <w:t xml:space="preserve"> Midlands</w:t>
            </w:r>
          </w:p>
          <w:p w14:paraId="0B15F81F" w14:textId="68870612" w:rsidR="00DF0A60" w:rsidRDefault="00BD4778" w:rsidP="00E86527">
            <w:pPr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435745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0A60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 w:rsidR="00DF0A60">
              <w:rPr>
                <w:rFonts w:asciiTheme="minorHAnsi" w:hAnsiTheme="minorHAnsi" w:cstheme="minorHAnsi"/>
                <w:sz w:val="22"/>
                <w:szCs w:val="22"/>
              </w:rPr>
              <w:t xml:space="preserve"> East England</w:t>
            </w:r>
          </w:p>
          <w:p w14:paraId="7C7BF011" w14:textId="2D4B528B" w:rsidR="00DF0A60" w:rsidRDefault="00BD4778" w:rsidP="00E86527">
            <w:pPr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968544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0A60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 w:rsidR="00DF0A60">
              <w:rPr>
                <w:rFonts w:asciiTheme="minorHAnsi" w:hAnsiTheme="minorHAnsi" w:cstheme="minorHAnsi"/>
                <w:sz w:val="22"/>
                <w:szCs w:val="22"/>
              </w:rPr>
              <w:t xml:space="preserve"> South East England</w:t>
            </w:r>
          </w:p>
          <w:p w14:paraId="4EB7D9D9" w14:textId="2A889D14" w:rsidR="00DF0A60" w:rsidRDefault="00BD4778" w:rsidP="00E86527">
            <w:pPr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172147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0A60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 w:rsidR="00DF0A60">
              <w:rPr>
                <w:rFonts w:asciiTheme="minorHAnsi" w:hAnsiTheme="minorHAnsi" w:cstheme="minorHAnsi"/>
                <w:sz w:val="22"/>
                <w:szCs w:val="22"/>
              </w:rPr>
              <w:t xml:space="preserve"> South West England</w:t>
            </w:r>
          </w:p>
          <w:p w14:paraId="2D1E2407" w14:textId="2FA7F6DA" w:rsidR="00DF0A60" w:rsidRDefault="00BD4778" w:rsidP="00E86527">
            <w:pPr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83196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0A60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 w:rsidR="00DF0A60">
              <w:rPr>
                <w:rFonts w:asciiTheme="minorHAnsi" w:hAnsiTheme="minorHAnsi" w:cstheme="minorHAnsi"/>
                <w:sz w:val="22"/>
                <w:szCs w:val="22"/>
              </w:rPr>
              <w:t xml:space="preserve"> Wales</w:t>
            </w:r>
            <w:r w:rsidR="00FE1C4B">
              <w:rPr>
                <w:rFonts w:asciiTheme="minorHAnsi" w:hAnsiTheme="minorHAnsi" w:cstheme="minorHAnsi"/>
                <w:sz w:val="22"/>
                <w:szCs w:val="22"/>
              </w:rPr>
              <w:t>/Cymru</w:t>
            </w:r>
          </w:p>
          <w:p w14:paraId="31E2014C" w14:textId="7D801B86" w:rsidR="00FE1C4B" w:rsidRDefault="00BD4778" w:rsidP="00E86527">
            <w:pPr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022081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C4B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 w:rsidR="00FE1C4B">
              <w:rPr>
                <w:rFonts w:asciiTheme="minorHAnsi" w:hAnsiTheme="minorHAnsi" w:cstheme="minorHAnsi"/>
                <w:sz w:val="22"/>
                <w:szCs w:val="22"/>
              </w:rPr>
              <w:t xml:space="preserve"> Northern Ireland</w:t>
            </w:r>
          </w:p>
          <w:p w14:paraId="223920A5" w14:textId="562393B4" w:rsidR="00FE1C4B" w:rsidRDefault="00BD4778" w:rsidP="00E86527">
            <w:pPr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024701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C4B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 w:rsidR="00FE1C4B">
              <w:rPr>
                <w:rFonts w:asciiTheme="minorHAnsi" w:hAnsiTheme="minorHAnsi" w:cstheme="minorHAnsi"/>
                <w:sz w:val="22"/>
                <w:szCs w:val="22"/>
              </w:rPr>
              <w:t xml:space="preserve"> Scotland</w:t>
            </w:r>
          </w:p>
          <w:p w14:paraId="74DEB4E5" w14:textId="042AA657" w:rsidR="00FE1C4B" w:rsidRDefault="00BD4778" w:rsidP="00E86527">
            <w:pPr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481075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C4B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 w:rsidR="00FE1C4B">
              <w:rPr>
                <w:rFonts w:asciiTheme="minorHAnsi" w:hAnsiTheme="minorHAnsi" w:cstheme="minorHAnsi"/>
                <w:sz w:val="22"/>
                <w:szCs w:val="22"/>
              </w:rPr>
              <w:t xml:space="preserve"> England</w:t>
            </w:r>
          </w:p>
          <w:p w14:paraId="5F45F009" w14:textId="626C362A" w:rsidR="00FE1C4B" w:rsidRDefault="00BD4778" w:rsidP="00E86527">
            <w:pPr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476264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C4B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 w:rsidR="00FE1C4B">
              <w:rPr>
                <w:rFonts w:asciiTheme="minorHAnsi" w:hAnsiTheme="minorHAnsi" w:cstheme="minorHAnsi"/>
                <w:sz w:val="22"/>
                <w:szCs w:val="22"/>
              </w:rPr>
              <w:t xml:space="preserve"> UK-wide</w:t>
            </w:r>
          </w:p>
          <w:p w14:paraId="2A27803F" w14:textId="77777777" w:rsidR="00DF0A60" w:rsidRPr="00B31773" w:rsidRDefault="00DF0A60" w:rsidP="00E86527">
            <w:pPr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B5748" w:rsidRPr="00B31773" w14:paraId="7FDB7FB9" w14:textId="77777777" w:rsidTr="001959F7">
        <w:trPr>
          <w:trHeight w:val="283"/>
        </w:trPr>
        <w:tc>
          <w:tcPr>
            <w:tcW w:w="3637" w:type="dxa"/>
            <w:shd w:val="clear" w:color="auto" w:fill="D7DAC8"/>
            <w:vAlign w:val="center"/>
          </w:tcPr>
          <w:p w14:paraId="7FDB7FB5" w14:textId="31C74815" w:rsidR="00EB5748" w:rsidRPr="00B31773" w:rsidRDefault="00EB5748" w:rsidP="00E8652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3177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alary</w:t>
            </w:r>
            <w:r w:rsidR="000167F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Range</w:t>
            </w:r>
            <w:r w:rsidR="000167F5" w:rsidRPr="00B3177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791C6A" w:rsidRPr="00F378A3">
              <w:rPr>
                <w:rFonts w:asciiTheme="minorHAnsi" w:hAnsiTheme="minorHAnsi" w:cstheme="minorHAnsi"/>
                <w:sz w:val="18"/>
                <w:szCs w:val="18"/>
              </w:rPr>
              <w:t>(</w:t>
            </w:r>
            <w:r w:rsidR="000550A7">
              <w:rPr>
                <w:rFonts w:asciiTheme="minorHAnsi" w:hAnsiTheme="minorHAnsi" w:cstheme="minorHAnsi"/>
                <w:sz w:val="18"/>
                <w:szCs w:val="18"/>
              </w:rPr>
              <w:t>term</w:t>
            </w:r>
            <w:r w:rsidR="00F378A3" w:rsidRPr="00F378A3">
              <w:rPr>
                <w:rFonts w:asciiTheme="minorHAnsi" w:hAnsiTheme="minorHAnsi" w:cstheme="minorHAnsi"/>
                <w:sz w:val="18"/>
                <w:szCs w:val="18"/>
              </w:rPr>
              <w:t xml:space="preserve">s such as </w:t>
            </w:r>
            <w:r w:rsidR="00F378A3">
              <w:rPr>
                <w:rFonts w:asciiTheme="minorHAnsi" w:hAnsiTheme="minorHAnsi" w:cstheme="minorHAnsi"/>
                <w:sz w:val="18"/>
                <w:szCs w:val="18"/>
              </w:rPr>
              <w:t>‘</w:t>
            </w:r>
            <w:r w:rsidR="00F378A3" w:rsidRPr="00F378A3">
              <w:rPr>
                <w:rFonts w:asciiTheme="minorHAnsi" w:hAnsiTheme="minorHAnsi" w:cstheme="minorHAnsi"/>
                <w:sz w:val="18"/>
                <w:szCs w:val="18"/>
              </w:rPr>
              <w:t>attractive</w:t>
            </w:r>
            <w:r w:rsidR="00F378A3">
              <w:rPr>
                <w:rFonts w:asciiTheme="minorHAnsi" w:hAnsiTheme="minorHAnsi" w:cstheme="minorHAnsi"/>
                <w:sz w:val="18"/>
                <w:szCs w:val="18"/>
              </w:rPr>
              <w:t>’</w:t>
            </w:r>
            <w:r w:rsidR="00F378A3" w:rsidRPr="00F378A3">
              <w:rPr>
                <w:rFonts w:asciiTheme="minorHAnsi" w:hAnsiTheme="minorHAnsi" w:cstheme="minorHAnsi"/>
                <w:sz w:val="18"/>
                <w:szCs w:val="18"/>
              </w:rPr>
              <w:t xml:space="preserve"> o</w:t>
            </w:r>
            <w:r w:rsidR="00F378A3">
              <w:rPr>
                <w:rFonts w:asciiTheme="minorHAnsi" w:hAnsiTheme="minorHAnsi" w:cstheme="minorHAnsi"/>
                <w:sz w:val="18"/>
                <w:szCs w:val="18"/>
              </w:rPr>
              <w:t>r</w:t>
            </w:r>
            <w:r w:rsidR="00F378A3" w:rsidRPr="00F378A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F378A3">
              <w:rPr>
                <w:rFonts w:asciiTheme="minorHAnsi" w:hAnsiTheme="minorHAnsi" w:cstheme="minorHAnsi"/>
                <w:sz w:val="18"/>
                <w:szCs w:val="18"/>
              </w:rPr>
              <w:t>‘</w:t>
            </w:r>
            <w:r w:rsidR="00F378A3" w:rsidRPr="00F378A3">
              <w:rPr>
                <w:rFonts w:asciiTheme="minorHAnsi" w:hAnsiTheme="minorHAnsi" w:cstheme="minorHAnsi"/>
                <w:sz w:val="18"/>
                <w:szCs w:val="18"/>
              </w:rPr>
              <w:t>competitive</w:t>
            </w:r>
            <w:r w:rsidR="00F378A3">
              <w:rPr>
                <w:rFonts w:asciiTheme="minorHAnsi" w:hAnsiTheme="minorHAnsi" w:cstheme="minorHAnsi"/>
                <w:sz w:val="18"/>
                <w:szCs w:val="18"/>
              </w:rPr>
              <w:t>’</w:t>
            </w:r>
            <w:r w:rsidR="00F378A3" w:rsidRPr="00F378A3">
              <w:rPr>
                <w:rFonts w:asciiTheme="minorHAnsi" w:hAnsiTheme="minorHAnsi" w:cstheme="minorHAnsi"/>
                <w:sz w:val="18"/>
                <w:szCs w:val="18"/>
              </w:rPr>
              <w:t xml:space="preserve"> are acceptable)</w:t>
            </w:r>
          </w:p>
        </w:tc>
        <w:tc>
          <w:tcPr>
            <w:tcW w:w="5997" w:type="dxa"/>
            <w:vAlign w:val="center"/>
          </w:tcPr>
          <w:p w14:paraId="7FDB7FB6" w14:textId="77777777" w:rsidR="00EB5748" w:rsidRPr="00B31773" w:rsidRDefault="00EB5748" w:rsidP="00E8652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B5748" w:rsidRPr="00B31773" w14:paraId="7FDB7FBE" w14:textId="77777777" w:rsidTr="001959F7">
        <w:trPr>
          <w:trHeight w:val="283"/>
        </w:trPr>
        <w:tc>
          <w:tcPr>
            <w:tcW w:w="3637" w:type="dxa"/>
            <w:shd w:val="clear" w:color="auto" w:fill="D7DAC8"/>
            <w:vAlign w:val="center"/>
          </w:tcPr>
          <w:p w14:paraId="7FDB7FBA" w14:textId="74EDA486" w:rsidR="00EB5748" w:rsidRPr="0024631A" w:rsidRDefault="00EB5748" w:rsidP="00E86527">
            <w:pPr>
              <w:rPr>
                <w:rFonts w:asciiTheme="minorHAnsi" w:hAnsiTheme="minorHAnsi" w:cstheme="minorHAnsi"/>
                <w:color w:val="201F1E"/>
                <w:sz w:val="22"/>
                <w:szCs w:val="22"/>
                <w:lang w:eastAsia="en-GB"/>
              </w:rPr>
            </w:pPr>
            <w:r w:rsidRPr="0024631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losing Date</w:t>
            </w:r>
            <w:r w:rsidR="0024631A" w:rsidRPr="0024631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D86F74" w:rsidRPr="00E4614B">
              <w:rPr>
                <w:rFonts w:asciiTheme="minorHAnsi" w:hAnsiTheme="minorHAnsi" w:cstheme="minorHAnsi"/>
                <w:color w:val="201F1E"/>
                <w:sz w:val="18"/>
                <w:szCs w:val="18"/>
                <w:bdr w:val="none" w:sz="0" w:space="0" w:color="auto" w:frame="1"/>
                <w:lang w:eastAsia="en-GB"/>
              </w:rPr>
              <w:t>(</w:t>
            </w:r>
            <w:r w:rsidR="00C33895">
              <w:rPr>
                <w:rFonts w:asciiTheme="minorHAnsi" w:hAnsiTheme="minorHAnsi" w:cstheme="minorHAnsi"/>
                <w:color w:val="201F1E"/>
                <w:sz w:val="18"/>
                <w:szCs w:val="18"/>
                <w:bdr w:val="none" w:sz="0" w:space="0" w:color="auto" w:frame="1"/>
                <w:lang w:eastAsia="en-GB"/>
              </w:rPr>
              <w:t xml:space="preserve">if left blank, vacancy </w:t>
            </w:r>
            <w:r w:rsidR="00D86F74" w:rsidRPr="00E4614B">
              <w:rPr>
                <w:rFonts w:asciiTheme="minorHAnsi" w:hAnsiTheme="minorHAnsi" w:cstheme="minorHAnsi"/>
                <w:color w:val="201F1E"/>
                <w:sz w:val="18"/>
                <w:szCs w:val="18"/>
                <w:bdr w:val="none" w:sz="0" w:space="0" w:color="auto" w:frame="1"/>
                <w:lang w:eastAsia="en-GB"/>
              </w:rPr>
              <w:t xml:space="preserve">will be posted with </w:t>
            </w:r>
            <w:r w:rsidR="00D7509B" w:rsidRPr="00E4614B">
              <w:rPr>
                <w:rFonts w:asciiTheme="minorHAnsi" w:hAnsiTheme="minorHAnsi" w:cstheme="minorHAnsi"/>
                <w:color w:val="201F1E"/>
                <w:sz w:val="18"/>
                <w:szCs w:val="18"/>
                <w:bdr w:val="none" w:sz="0" w:space="0" w:color="auto" w:frame="1"/>
                <w:lang w:eastAsia="en-GB"/>
              </w:rPr>
              <w:t>closing date of final day of next month e.g. 30 April if posted in March)</w:t>
            </w:r>
          </w:p>
        </w:tc>
        <w:tc>
          <w:tcPr>
            <w:tcW w:w="5997" w:type="dxa"/>
            <w:vAlign w:val="center"/>
          </w:tcPr>
          <w:p w14:paraId="7FDB7FBB" w14:textId="77777777" w:rsidR="00EB5748" w:rsidRPr="00B31773" w:rsidRDefault="00EB5748" w:rsidP="00E8652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329E9" w:rsidRPr="00B31773" w14:paraId="7FDB7FC3" w14:textId="77777777" w:rsidTr="001959F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3"/>
        </w:trPr>
        <w:tc>
          <w:tcPr>
            <w:tcW w:w="96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C9362"/>
            <w:vAlign w:val="center"/>
          </w:tcPr>
          <w:p w14:paraId="7FDB7FC2" w14:textId="514298B6" w:rsidR="007329E9" w:rsidRPr="00B31773" w:rsidRDefault="00EB5748" w:rsidP="007329E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31773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Blurb</w:t>
            </w:r>
          </w:p>
        </w:tc>
      </w:tr>
      <w:tr w:rsidR="000028C4" w:rsidRPr="00B31773" w14:paraId="331BEBFC" w14:textId="77777777" w:rsidTr="001959F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3"/>
        </w:trPr>
        <w:tc>
          <w:tcPr>
            <w:tcW w:w="96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3D8B75" w14:textId="252FE08F" w:rsidR="000028C4" w:rsidRPr="00B31773" w:rsidRDefault="000028C4" w:rsidP="007329E9">
            <w:pPr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B31773">
              <w:rPr>
                <w:rFonts w:asciiTheme="minorHAnsi" w:hAnsiTheme="minorHAnsi" w:cstheme="minorHAnsi"/>
                <w:sz w:val="22"/>
                <w:szCs w:val="22"/>
              </w:rPr>
              <w:t>Please provide 1-4 paragraphs briefly describing the role</w:t>
            </w:r>
            <w:r w:rsidR="00F56BE5" w:rsidRPr="00B31773">
              <w:rPr>
                <w:rFonts w:asciiTheme="minorHAnsi" w:hAnsiTheme="minorHAnsi" w:cstheme="minorHAnsi"/>
                <w:sz w:val="22"/>
                <w:szCs w:val="22"/>
              </w:rPr>
              <w:t xml:space="preserve">. You should include a line similar to </w:t>
            </w:r>
            <w:r w:rsidR="0015358D" w:rsidRPr="00B31773">
              <w:rPr>
                <w:rFonts w:asciiTheme="minorHAnsi" w:hAnsiTheme="minorHAnsi" w:cstheme="minorHAnsi"/>
                <w:color w:val="201F1E"/>
                <w:sz w:val="22"/>
                <w:szCs w:val="22"/>
                <w:bdr w:val="none" w:sz="0" w:space="0" w:color="auto" w:frame="1"/>
                <w:lang w:eastAsia="en-GB"/>
              </w:rPr>
              <w:t>"</w:t>
            </w:r>
            <w:r w:rsidR="0015358D" w:rsidRPr="00B31773">
              <w:rPr>
                <w:rFonts w:asciiTheme="minorHAnsi" w:hAnsiTheme="minorHAnsi" w:cstheme="minorHAnsi"/>
                <w:b/>
                <w:bCs/>
                <w:color w:val="2E74B5"/>
                <w:sz w:val="22"/>
                <w:szCs w:val="22"/>
                <w:bdr w:val="none" w:sz="0" w:space="0" w:color="auto" w:frame="1"/>
                <w:lang w:eastAsia="en-GB"/>
              </w:rPr>
              <w:t>candidates should be chartered or working towards chartered status</w:t>
            </w:r>
            <w:r w:rsidR="0015358D" w:rsidRPr="00B31773">
              <w:rPr>
                <w:rFonts w:asciiTheme="minorHAnsi" w:hAnsiTheme="minorHAnsi" w:cstheme="minorHAnsi"/>
                <w:color w:val="201F1E"/>
                <w:sz w:val="22"/>
                <w:szCs w:val="22"/>
                <w:bdr w:val="none" w:sz="0" w:space="0" w:color="auto" w:frame="1"/>
                <w:lang w:eastAsia="en-GB"/>
              </w:rPr>
              <w:t>" or "</w:t>
            </w:r>
            <w:r w:rsidR="0015358D" w:rsidRPr="00B31773">
              <w:rPr>
                <w:rFonts w:asciiTheme="minorHAnsi" w:hAnsiTheme="minorHAnsi" w:cstheme="minorHAnsi"/>
                <w:b/>
                <w:bCs/>
                <w:color w:val="2E74B5"/>
                <w:sz w:val="22"/>
                <w:szCs w:val="22"/>
                <w:bdr w:val="none" w:sz="0" w:space="0" w:color="auto" w:frame="1"/>
                <w:lang w:eastAsia="en-GB"/>
              </w:rPr>
              <w:t xml:space="preserve">Professional membership of the </w:t>
            </w:r>
            <w:r w:rsidR="0015358D" w:rsidRPr="00B31773">
              <w:rPr>
                <w:rFonts w:asciiTheme="minorHAnsi" w:hAnsiTheme="minorHAnsi" w:cstheme="minorHAnsi"/>
                <w:b/>
                <w:bCs/>
                <w:color w:val="2E74B5"/>
                <w:sz w:val="22"/>
                <w:szCs w:val="22"/>
                <w:bdr w:val="none" w:sz="0" w:space="0" w:color="auto" w:frame="1"/>
                <w:lang w:eastAsia="en-GB"/>
              </w:rPr>
              <w:lastRenderedPageBreak/>
              <w:t>Institute of Chartered Foresters or another relevant professional body is desirable</w:t>
            </w:r>
            <w:r w:rsidR="0015358D" w:rsidRPr="00B31773">
              <w:rPr>
                <w:rFonts w:asciiTheme="minorHAnsi" w:hAnsiTheme="minorHAnsi" w:cstheme="minorHAnsi"/>
                <w:color w:val="201F1E"/>
                <w:sz w:val="22"/>
                <w:szCs w:val="22"/>
                <w:bdr w:val="none" w:sz="0" w:space="0" w:color="auto" w:frame="1"/>
                <w:lang w:eastAsia="en-GB"/>
              </w:rPr>
              <w:t xml:space="preserve">". </w:t>
            </w:r>
            <w:r w:rsidR="0015358D" w:rsidRPr="00B31773">
              <w:rPr>
                <w:rFonts w:asciiTheme="minorHAnsi" w:hAnsiTheme="minorHAnsi" w:cstheme="minorHAnsi"/>
                <w:color w:val="201F1E"/>
                <w:sz w:val="22"/>
                <w:szCs w:val="22"/>
                <w:u w:val="single"/>
                <w:bdr w:val="none" w:sz="0" w:space="0" w:color="auto" w:frame="1"/>
                <w:lang w:eastAsia="en-GB"/>
              </w:rPr>
              <w:t>If you do not include this line, we will insert at our discretion.</w:t>
            </w:r>
          </w:p>
        </w:tc>
      </w:tr>
      <w:tr w:rsidR="000028C4" w:rsidRPr="00B31773" w14:paraId="18CFB383" w14:textId="77777777" w:rsidTr="00B316B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279"/>
        </w:trPr>
        <w:tc>
          <w:tcPr>
            <w:tcW w:w="96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032B5" w14:textId="77777777" w:rsidR="000028C4" w:rsidRDefault="000028C4" w:rsidP="007329E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C3B31E2" w14:textId="77777777" w:rsidR="00A471DA" w:rsidRDefault="00A471DA" w:rsidP="007329E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D211C6D" w14:textId="77777777" w:rsidR="00A471DA" w:rsidRDefault="00A471DA" w:rsidP="007329E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928A294" w14:textId="77777777" w:rsidR="006433FD" w:rsidRDefault="006433FD" w:rsidP="007329E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A4033D9" w14:textId="77777777" w:rsidR="006433FD" w:rsidRDefault="006433FD" w:rsidP="007329E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31286C5" w14:textId="77777777" w:rsidR="006433FD" w:rsidRDefault="006433FD" w:rsidP="007329E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7783966" w14:textId="77777777" w:rsidR="006433FD" w:rsidRDefault="006433FD" w:rsidP="007329E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5525BDD" w14:textId="77777777" w:rsidR="006433FD" w:rsidRDefault="006433FD" w:rsidP="007329E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2A8AC09" w14:textId="77777777" w:rsidR="006433FD" w:rsidRDefault="006433FD" w:rsidP="007329E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60F5DB8" w14:textId="77777777" w:rsidR="006433FD" w:rsidRDefault="006433FD" w:rsidP="007329E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F0897C5" w14:textId="77777777" w:rsidR="006433FD" w:rsidRDefault="006433FD" w:rsidP="007329E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5FC09AD" w14:textId="77777777" w:rsidR="006433FD" w:rsidRDefault="006433FD" w:rsidP="007329E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898F48C" w14:textId="77777777" w:rsidR="006433FD" w:rsidRDefault="006433FD" w:rsidP="007329E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01A3551" w14:textId="77777777" w:rsidR="00A471DA" w:rsidRDefault="00A471DA" w:rsidP="007329E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19FACCB" w14:textId="77777777" w:rsidR="00C25649" w:rsidRDefault="00C25649" w:rsidP="007329E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BABDD7A" w14:textId="77777777" w:rsidR="00C25649" w:rsidRDefault="00C25649" w:rsidP="007329E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1546EEB" w14:textId="77777777" w:rsidR="00C25649" w:rsidRDefault="00C25649" w:rsidP="007329E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B16B367" w14:textId="77777777" w:rsidR="00C25649" w:rsidRDefault="00C25649" w:rsidP="007329E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7C8ACB4" w14:textId="77777777" w:rsidR="00C25649" w:rsidRDefault="00C25649" w:rsidP="007329E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E2BFA8" w14:textId="77777777" w:rsidR="00C25649" w:rsidRDefault="00C25649" w:rsidP="007329E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646C272" w14:textId="77777777" w:rsidR="00C25649" w:rsidRDefault="00C25649" w:rsidP="007329E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D9F1438" w14:textId="77777777" w:rsidR="00A471DA" w:rsidRDefault="00A471DA" w:rsidP="007329E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53D5E31" w14:textId="77777777" w:rsidR="00A471DA" w:rsidRDefault="00A471DA" w:rsidP="007329E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54AFCC4" w14:textId="77777777" w:rsidR="00A471DA" w:rsidRPr="00B31773" w:rsidRDefault="00A471DA" w:rsidP="007329E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C26D4" w:rsidRPr="00B31773" w14:paraId="6BE3786E" w14:textId="77777777" w:rsidTr="00CC4AB8">
        <w:trPr>
          <w:trHeight w:val="283"/>
        </w:trPr>
        <w:tc>
          <w:tcPr>
            <w:tcW w:w="96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C9362"/>
            <w:vAlign w:val="center"/>
          </w:tcPr>
          <w:p w14:paraId="2B620EEE" w14:textId="7BBA21C3" w:rsidR="00CC26D4" w:rsidRPr="00B31773" w:rsidRDefault="00077613" w:rsidP="00CC4AB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31773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Contact Details</w:t>
            </w:r>
          </w:p>
        </w:tc>
      </w:tr>
      <w:tr w:rsidR="000C0355" w:rsidRPr="00B31773" w14:paraId="5B7EB0A4" w14:textId="77777777" w:rsidTr="000C0355">
        <w:trPr>
          <w:trHeight w:val="283"/>
        </w:trPr>
        <w:tc>
          <w:tcPr>
            <w:tcW w:w="96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06B3C" w14:textId="3D4D9CAA" w:rsidR="000C0355" w:rsidRPr="00B31773" w:rsidRDefault="000C0355" w:rsidP="00CC4AB8">
            <w:pPr>
              <w:rPr>
                <w:rFonts w:asciiTheme="minorHAnsi" w:hAnsiTheme="minorHAnsi" w:cstheme="minorHAnsi"/>
                <w:bCs/>
                <w:color w:val="FFFFFF" w:themeColor="background1"/>
                <w:sz w:val="22"/>
                <w:szCs w:val="22"/>
              </w:rPr>
            </w:pPr>
            <w:r w:rsidRPr="00B3177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lease provide details for candidates to contact you with any queries </w:t>
            </w:r>
            <w:r w:rsidRPr="00B31773">
              <w:rPr>
                <w:rFonts w:asciiTheme="minorHAnsi" w:hAnsiTheme="minorHAnsi" w:cstheme="minorHAnsi"/>
                <w:b/>
                <w:sz w:val="22"/>
                <w:szCs w:val="22"/>
              </w:rPr>
              <w:t>(this section is not compulsory and can be left blank if you prefer)</w:t>
            </w:r>
          </w:p>
        </w:tc>
      </w:tr>
      <w:tr w:rsidR="00CC26D4" w:rsidRPr="00B31773" w14:paraId="38EA8B32" w14:textId="77777777" w:rsidTr="00CC4AB8">
        <w:trPr>
          <w:trHeight w:val="283"/>
        </w:trPr>
        <w:tc>
          <w:tcPr>
            <w:tcW w:w="3637" w:type="dxa"/>
            <w:tcBorders>
              <w:top w:val="single" w:sz="4" w:space="0" w:color="auto"/>
            </w:tcBorders>
            <w:shd w:val="clear" w:color="auto" w:fill="D7DAC8"/>
            <w:vAlign w:val="center"/>
          </w:tcPr>
          <w:p w14:paraId="1090081A" w14:textId="5D87FEFE" w:rsidR="00CC26D4" w:rsidRPr="00B31773" w:rsidRDefault="009B0E37" w:rsidP="00CC4AB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3177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ame</w:t>
            </w:r>
          </w:p>
        </w:tc>
        <w:tc>
          <w:tcPr>
            <w:tcW w:w="5997" w:type="dxa"/>
            <w:tcBorders>
              <w:top w:val="single" w:sz="4" w:space="0" w:color="auto"/>
            </w:tcBorders>
            <w:vAlign w:val="center"/>
          </w:tcPr>
          <w:p w14:paraId="009395E8" w14:textId="77777777" w:rsidR="00CC26D4" w:rsidRPr="00B31773" w:rsidRDefault="00CC26D4" w:rsidP="00CC4AB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C26D4" w:rsidRPr="00B31773" w14:paraId="66C2DEE6" w14:textId="77777777" w:rsidTr="00CC4AB8">
        <w:trPr>
          <w:trHeight w:val="283"/>
        </w:trPr>
        <w:tc>
          <w:tcPr>
            <w:tcW w:w="3637" w:type="dxa"/>
            <w:shd w:val="clear" w:color="auto" w:fill="D7DAC8"/>
            <w:vAlign w:val="center"/>
          </w:tcPr>
          <w:p w14:paraId="18EAD38F" w14:textId="58E26553" w:rsidR="00CC26D4" w:rsidRPr="00B31773" w:rsidRDefault="00250399" w:rsidP="00CC4AB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3177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sition</w:t>
            </w:r>
          </w:p>
        </w:tc>
        <w:tc>
          <w:tcPr>
            <w:tcW w:w="5997" w:type="dxa"/>
            <w:vAlign w:val="center"/>
          </w:tcPr>
          <w:p w14:paraId="03C2E474" w14:textId="77777777" w:rsidR="00CC26D4" w:rsidRPr="00B31773" w:rsidRDefault="00CC26D4" w:rsidP="00CC4AB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C26D4" w:rsidRPr="00B31773" w14:paraId="3C186EB1" w14:textId="77777777" w:rsidTr="00CC4AB8">
        <w:trPr>
          <w:trHeight w:val="283"/>
        </w:trPr>
        <w:tc>
          <w:tcPr>
            <w:tcW w:w="3637" w:type="dxa"/>
            <w:shd w:val="clear" w:color="auto" w:fill="D7DAC8"/>
          </w:tcPr>
          <w:p w14:paraId="5CEE1690" w14:textId="1F9BC2A2" w:rsidR="00CC26D4" w:rsidRPr="00B31773" w:rsidRDefault="00250399" w:rsidP="00CC4AB8">
            <w:pPr>
              <w:spacing w:before="8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3177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mail</w:t>
            </w:r>
          </w:p>
        </w:tc>
        <w:tc>
          <w:tcPr>
            <w:tcW w:w="5997" w:type="dxa"/>
            <w:vAlign w:val="center"/>
          </w:tcPr>
          <w:p w14:paraId="34E47991" w14:textId="77777777" w:rsidR="00CC26D4" w:rsidRPr="00B31773" w:rsidRDefault="00CC26D4" w:rsidP="00CC4AB8">
            <w:pPr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57369" w:rsidRPr="00B31773" w14:paraId="6AE221AD" w14:textId="77777777" w:rsidTr="00CC4AB8">
        <w:trPr>
          <w:trHeight w:val="283"/>
        </w:trPr>
        <w:tc>
          <w:tcPr>
            <w:tcW w:w="96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C9362"/>
            <w:vAlign w:val="center"/>
          </w:tcPr>
          <w:p w14:paraId="3EA56A0C" w14:textId="30414341" w:rsidR="00057369" w:rsidRPr="00B31773" w:rsidRDefault="006A2DE7" w:rsidP="00CC4AB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31773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Ap</w:t>
            </w:r>
            <w:r w:rsidR="00911AD1" w:rsidRPr="00B31773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plication</w:t>
            </w:r>
            <w:r w:rsidR="00057369" w:rsidRPr="00B31773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 xml:space="preserve"> Details</w:t>
            </w:r>
          </w:p>
        </w:tc>
      </w:tr>
      <w:tr w:rsidR="00057369" w:rsidRPr="00B31773" w14:paraId="3C32C781" w14:textId="77777777" w:rsidTr="00CC4AB8">
        <w:trPr>
          <w:trHeight w:val="283"/>
        </w:trPr>
        <w:tc>
          <w:tcPr>
            <w:tcW w:w="96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2E974" w14:textId="0BE5DC60" w:rsidR="00057369" w:rsidRPr="00B31773" w:rsidRDefault="00057369" w:rsidP="00CC4AB8">
            <w:pPr>
              <w:rPr>
                <w:rFonts w:asciiTheme="minorHAnsi" w:hAnsiTheme="minorHAnsi" w:cstheme="minorHAnsi"/>
                <w:bCs/>
                <w:color w:val="FFFFFF" w:themeColor="background1"/>
                <w:sz w:val="22"/>
                <w:szCs w:val="22"/>
              </w:rPr>
            </w:pPr>
            <w:r w:rsidRPr="00B3177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lease provide </w:t>
            </w:r>
            <w:r w:rsidR="00911AD1" w:rsidRPr="00B31773">
              <w:rPr>
                <w:rFonts w:asciiTheme="minorHAnsi" w:hAnsiTheme="minorHAnsi" w:cstheme="minorHAnsi"/>
                <w:bCs/>
                <w:sz w:val="22"/>
                <w:szCs w:val="22"/>
              </w:rPr>
              <w:t>a link to more information</w:t>
            </w:r>
            <w:r w:rsidR="00CE0D96" w:rsidRPr="00B3177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on the job </w:t>
            </w:r>
            <w:r w:rsidR="00B54126" w:rsidRPr="00B3177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i.e. the page on your website containing </w:t>
            </w:r>
            <w:r w:rsidR="009A23E3" w:rsidRPr="00B31773">
              <w:rPr>
                <w:rFonts w:asciiTheme="minorHAnsi" w:hAnsiTheme="minorHAnsi" w:cstheme="minorHAnsi"/>
                <w:bCs/>
                <w:sz w:val="22"/>
                <w:szCs w:val="22"/>
              </w:rPr>
              <w:t>the job description, application instructions etc.</w:t>
            </w:r>
            <w:r w:rsidR="00C919E3" w:rsidRPr="00B3177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If you do not have such a webpage</w:t>
            </w:r>
            <w:r w:rsidR="000E33EF" w:rsidRPr="00B31773">
              <w:rPr>
                <w:rFonts w:asciiTheme="minorHAnsi" w:hAnsiTheme="minorHAnsi" w:cstheme="minorHAnsi"/>
                <w:bCs/>
                <w:sz w:val="22"/>
                <w:szCs w:val="22"/>
              </w:rPr>
              <w:t>, please be sure to include all relevant information in the blurb.</w:t>
            </w:r>
          </w:p>
        </w:tc>
      </w:tr>
      <w:tr w:rsidR="00057369" w:rsidRPr="00B31773" w14:paraId="169E1ABD" w14:textId="77777777" w:rsidTr="00CC4AB8">
        <w:trPr>
          <w:trHeight w:val="283"/>
        </w:trPr>
        <w:tc>
          <w:tcPr>
            <w:tcW w:w="3637" w:type="dxa"/>
            <w:tcBorders>
              <w:top w:val="single" w:sz="4" w:space="0" w:color="auto"/>
            </w:tcBorders>
            <w:shd w:val="clear" w:color="auto" w:fill="D7DAC8"/>
            <w:vAlign w:val="center"/>
          </w:tcPr>
          <w:p w14:paraId="031C7AD5" w14:textId="581F5F46" w:rsidR="00057369" w:rsidRPr="00B31773" w:rsidRDefault="00F75A16" w:rsidP="00CC4AB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31773">
              <w:rPr>
                <w:rFonts w:asciiTheme="minorHAnsi" w:hAnsiTheme="minorHAnsi" w:cstheme="minorHAnsi"/>
                <w:sz w:val="22"/>
                <w:szCs w:val="22"/>
              </w:rPr>
              <w:t>Link</w:t>
            </w:r>
          </w:p>
        </w:tc>
        <w:tc>
          <w:tcPr>
            <w:tcW w:w="5997" w:type="dxa"/>
            <w:tcBorders>
              <w:top w:val="single" w:sz="4" w:space="0" w:color="auto"/>
            </w:tcBorders>
            <w:vAlign w:val="center"/>
          </w:tcPr>
          <w:p w14:paraId="76A0EC81" w14:textId="77777777" w:rsidR="00057369" w:rsidRPr="00B31773" w:rsidRDefault="00057369" w:rsidP="00CC4AB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E56D2" w:rsidRPr="00B31773" w14:paraId="45003193" w14:textId="77777777" w:rsidTr="00CC4AB8">
        <w:trPr>
          <w:trHeight w:val="283"/>
        </w:trPr>
        <w:tc>
          <w:tcPr>
            <w:tcW w:w="96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C9362"/>
            <w:vAlign w:val="center"/>
          </w:tcPr>
          <w:p w14:paraId="30E7BB10" w14:textId="75090B2B" w:rsidR="007E56D2" w:rsidRPr="00B31773" w:rsidRDefault="00337794" w:rsidP="00CC4AB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31773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Invoic</w:t>
            </w:r>
            <w:r w:rsidR="0054511C" w:rsidRPr="00B31773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e Details</w:t>
            </w:r>
          </w:p>
        </w:tc>
      </w:tr>
      <w:tr w:rsidR="007E56D2" w:rsidRPr="00B31773" w14:paraId="03BD9ABC" w14:textId="77777777" w:rsidTr="00CC4AB8">
        <w:trPr>
          <w:trHeight w:val="283"/>
        </w:trPr>
        <w:tc>
          <w:tcPr>
            <w:tcW w:w="96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09B09" w14:textId="77777777" w:rsidR="007E56D2" w:rsidRPr="00B31773" w:rsidRDefault="007E56D2" w:rsidP="00CC4AB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B3177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lease </w:t>
            </w:r>
            <w:r w:rsidR="00416402" w:rsidRPr="00B31773">
              <w:rPr>
                <w:rFonts w:asciiTheme="minorHAnsi" w:hAnsiTheme="minorHAnsi" w:cstheme="minorHAnsi"/>
                <w:bCs/>
                <w:sz w:val="22"/>
                <w:szCs w:val="22"/>
              </w:rPr>
              <w:t>provide details for us to invoice you for this vacancy post.</w:t>
            </w:r>
          </w:p>
          <w:p w14:paraId="442C6D61" w14:textId="77777777" w:rsidR="00416402" w:rsidRPr="00B31773" w:rsidRDefault="00416402" w:rsidP="00CC4AB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728BE380" w14:textId="77777777" w:rsidR="00416402" w:rsidRPr="00B31773" w:rsidRDefault="00416402" w:rsidP="00416402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201F1E"/>
                <w:bdr w:val="none" w:sz="0" w:space="0" w:color="auto" w:frame="1"/>
                <w:lang w:eastAsia="en-GB"/>
              </w:rPr>
            </w:pPr>
            <w:r w:rsidRPr="00B31773">
              <w:rPr>
                <w:rFonts w:cstheme="minorHAnsi"/>
                <w:b/>
                <w:bCs/>
                <w:color w:val="201F1E"/>
                <w:bdr w:val="none" w:sz="0" w:space="0" w:color="auto" w:frame="1"/>
                <w:lang w:eastAsia="en-GB"/>
              </w:rPr>
              <w:t>Standard Job Posts</w:t>
            </w:r>
            <w:r w:rsidRPr="00B31773">
              <w:rPr>
                <w:rFonts w:cstheme="minorHAnsi"/>
                <w:b/>
                <w:bCs/>
                <w:color w:val="201F1E"/>
                <w:bdr w:val="none" w:sz="0" w:space="0" w:color="auto" w:frame="1"/>
                <w:lang w:eastAsia="en-GB"/>
              </w:rPr>
              <w:br/>
            </w:r>
            <w:r w:rsidRPr="00B31773">
              <w:rPr>
                <w:rFonts w:cstheme="minorHAnsi"/>
                <w:color w:val="201F1E"/>
                <w:bdr w:val="none" w:sz="0" w:space="0" w:color="auto" w:frame="1"/>
                <w:lang w:eastAsia="en-GB"/>
              </w:rPr>
              <w:t>For £300 + VAT per vacancy we will advertise the role on the exclusive Institute’s Jobs Board and feature in the weekly jobs mailer sent to all members every Friday.</w:t>
            </w:r>
          </w:p>
          <w:p w14:paraId="570E2CA7" w14:textId="5EEDE53A" w:rsidR="00416402" w:rsidRPr="00744591" w:rsidRDefault="00416402" w:rsidP="00CC4AB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201F1E"/>
                <w:lang w:eastAsia="en-GB"/>
              </w:rPr>
            </w:pPr>
            <w:r w:rsidRPr="00B31773">
              <w:rPr>
                <w:rFonts w:cstheme="minorHAnsi"/>
                <w:b/>
                <w:bCs/>
                <w:color w:val="201F1E"/>
                <w:bdr w:val="none" w:sz="0" w:space="0" w:color="auto" w:frame="1"/>
                <w:lang w:eastAsia="en-GB"/>
              </w:rPr>
              <w:t>Promoted Job Posts</w:t>
            </w:r>
            <w:r w:rsidRPr="00B31773">
              <w:rPr>
                <w:rFonts w:cstheme="minorHAnsi"/>
                <w:b/>
                <w:bCs/>
                <w:color w:val="201F1E"/>
                <w:bdr w:val="none" w:sz="0" w:space="0" w:color="auto" w:frame="1"/>
                <w:lang w:eastAsia="en-GB"/>
              </w:rPr>
              <w:br/>
            </w:r>
            <w:r w:rsidRPr="00B31773">
              <w:rPr>
                <w:rFonts w:cstheme="minorHAnsi"/>
                <w:color w:val="201F1E"/>
                <w:bdr w:val="none" w:sz="0" w:space="0" w:color="auto" w:frame="1"/>
                <w:lang w:eastAsia="en-GB"/>
              </w:rPr>
              <w:t>For £500 + VAT, in addition to the benefits offered with Standard posts, Promoted roles will also be advertised on the ICF</w:t>
            </w:r>
            <w:r w:rsidR="00DD7831">
              <w:rPr>
                <w:rFonts w:cstheme="minorHAnsi"/>
                <w:color w:val="201F1E"/>
                <w:bdr w:val="none" w:sz="0" w:space="0" w:color="auto" w:frame="1"/>
                <w:lang w:eastAsia="en-GB"/>
              </w:rPr>
              <w:t xml:space="preserve"> LinkedIn</w:t>
            </w:r>
            <w:r w:rsidRPr="00B31773">
              <w:rPr>
                <w:rFonts w:cstheme="minorHAnsi"/>
                <w:color w:val="201F1E"/>
                <w:bdr w:val="none" w:sz="0" w:space="0" w:color="auto" w:frame="1"/>
                <w:lang w:eastAsia="en-GB"/>
              </w:rPr>
              <w:t xml:space="preserve"> account (</w:t>
            </w:r>
            <w:r w:rsidR="00BD4778">
              <w:rPr>
                <w:rFonts w:cstheme="minorHAnsi"/>
                <w:color w:val="201F1E"/>
                <w:bdr w:val="none" w:sz="0" w:space="0" w:color="auto" w:frame="1"/>
                <w:lang w:eastAsia="en-GB"/>
              </w:rPr>
              <w:t>6</w:t>
            </w:r>
            <w:r w:rsidRPr="00B31773">
              <w:rPr>
                <w:rFonts w:cstheme="minorHAnsi"/>
                <w:color w:val="201F1E"/>
                <w:bdr w:val="none" w:sz="0" w:space="0" w:color="auto" w:frame="1"/>
                <w:lang w:eastAsia="en-GB"/>
              </w:rPr>
              <w:t>,</w:t>
            </w:r>
            <w:r w:rsidR="00BD4778">
              <w:rPr>
                <w:rFonts w:cstheme="minorHAnsi"/>
                <w:color w:val="201F1E"/>
                <w:bdr w:val="none" w:sz="0" w:space="0" w:color="auto" w:frame="1"/>
                <w:lang w:eastAsia="en-GB"/>
              </w:rPr>
              <w:t>0</w:t>
            </w:r>
            <w:r w:rsidRPr="00B31773">
              <w:rPr>
                <w:rFonts w:cstheme="minorHAnsi"/>
                <w:color w:val="201F1E"/>
                <w:bdr w:val="none" w:sz="0" w:space="0" w:color="auto" w:frame="1"/>
                <w:lang w:eastAsia="en-GB"/>
              </w:rPr>
              <w:t>00+ followers), organisations can include a company logo and jobs will be visibly highlighted on the website jobs board and in monthly e-newsletter.</w:t>
            </w:r>
            <w:r w:rsidR="001E7C0A">
              <w:rPr>
                <w:rFonts w:cstheme="minorHAnsi"/>
                <w:color w:val="201F1E"/>
                <w:bdr w:val="none" w:sz="0" w:space="0" w:color="auto" w:frame="1"/>
                <w:lang w:eastAsia="en-GB"/>
              </w:rPr>
              <w:t xml:space="preserve"> </w:t>
            </w:r>
            <w:r w:rsidR="001E7C0A" w:rsidRPr="00AD42A5">
              <w:rPr>
                <w:rFonts w:cstheme="minorHAnsi"/>
                <w:b/>
                <w:bCs/>
                <w:color w:val="201F1E"/>
                <w:u w:val="single"/>
                <w:bdr w:val="none" w:sz="0" w:space="0" w:color="auto" w:frame="1"/>
                <w:lang w:eastAsia="en-GB"/>
              </w:rPr>
              <w:t xml:space="preserve">Please make sure to </w:t>
            </w:r>
            <w:r w:rsidR="00AD42A5">
              <w:rPr>
                <w:rFonts w:cstheme="minorHAnsi"/>
                <w:b/>
                <w:bCs/>
                <w:color w:val="201F1E"/>
                <w:u w:val="single"/>
                <w:bdr w:val="none" w:sz="0" w:space="0" w:color="auto" w:frame="1"/>
                <w:lang w:eastAsia="en-GB"/>
              </w:rPr>
              <w:t>send</w:t>
            </w:r>
            <w:r w:rsidR="001E7C0A" w:rsidRPr="00AD42A5">
              <w:rPr>
                <w:rFonts w:cstheme="minorHAnsi"/>
                <w:b/>
                <w:bCs/>
                <w:color w:val="201F1E"/>
                <w:u w:val="single"/>
                <w:bdr w:val="none" w:sz="0" w:space="0" w:color="auto" w:frame="1"/>
                <w:lang w:eastAsia="en-GB"/>
              </w:rPr>
              <w:t xml:space="preserve"> an image file containing your logo if using this option</w:t>
            </w:r>
            <w:r w:rsidR="00AD42A5" w:rsidRPr="00AD42A5">
              <w:rPr>
                <w:rFonts w:cstheme="minorHAnsi"/>
                <w:b/>
                <w:bCs/>
                <w:color w:val="201F1E"/>
                <w:u w:val="single"/>
                <w:bdr w:val="none" w:sz="0" w:space="0" w:color="auto" w:frame="1"/>
                <w:lang w:eastAsia="en-GB"/>
              </w:rPr>
              <w:t>.</w:t>
            </w:r>
          </w:p>
          <w:p w14:paraId="337AA94C" w14:textId="5159D504" w:rsidR="00744591" w:rsidRPr="00B31773" w:rsidRDefault="00744591" w:rsidP="00744591">
            <w:pPr>
              <w:pStyle w:val="ListParagraph"/>
              <w:rPr>
                <w:rFonts w:cstheme="minorHAnsi"/>
                <w:color w:val="201F1E"/>
                <w:lang w:eastAsia="en-GB"/>
              </w:rPr>
            </w:pPr>
          </w:p>
        </w:tc>
      </w:tr>
      <w:tr w:rsidR="007E56D2" w:rsidRPr="00B31773" w14:paraId="04DFFAF7" w14:textId="77777777" w:rsidTr="0004377C">
        <w:trPr>
          <w:trHeight w:val="283"/>
        </w:trPr>
        <w:tc>
          <w:tcPr>
            <w:tcW w:w="3637" w:type="dxa"/>
            <w:tcBorders>
              <w:top w:val="single" w:sz="4" w:space="0" w:color="auto"/>
              <w:bottom w:val="single" w:sz="4" w:space="0" w:color="auto"/>
            </w:tcBorders>
            <w:shd w:val="clear" w:color="auto" w:fill="D7DAC8"/>
            <w:vAlign w:val="center"/>
          </w:tcPr>
          <w:p w14:paraId="1BE5D4C6" w14:textId="0BA54C8E" w:rsidR="007E56D2" w:rsidRPr="00B31773" w:rsidRDefault="0004377C" w:rsidP="00CC4AB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3177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st Type</w:t>
            </w:r>
            <w:r w:rsidRPr="00B3177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E4614B">
              <w:rPr>
                <w:rFonts w:asciiTheme="minorHAnsi" w:hAnsiTheme="minorHAnsi" w:cstheme="minorHAnsi"/>
                <w:sz w:val="18"/>
                <w:szCs w:val="18"/>
              </w:rPr>
              <w:t>(Standard or Promoted)</w:t>
            </w:r>
          </w:p>
        </w:tc>
        <w:tc>
          <w:tcPr>
            <w:tcW w:w="59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F5626C" w14:textId="77777777" w:rsidR="007E56D2" w:rsidRDefault="007E56D2" w:rsidP="00CC4AB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B20656D" w14:textId="77777777" w:rsidR="00762181" w:rsidRPr="00B31773" w:rsidRDefault="00762181" w:rsidP="00CC4AB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4377C" w:rsidRPr="00B31773" w14:paraId="3158A412" w14:textId="77777777" w:rsidTr="0004377C">
        <w:trPr>
          <w:trHeight w:val="283"/>
        </w:trPr>
        <w:tc>
          <w:tcPr>
            <w:tcW w:w="3637" w:type="dxa"/>
            <w:tcBorders>
              <w:top w:val="single" w:sz="4" w:space="0" w:color="auto"/>
              <w:bottom w:val="single" w:sz="4" w:space="0" w:color="auto"/>
            </w:tcBorders>
            <w:shd w:val="clear" w:color="auto" w:fill="D7DAC8"/>
            <w:vAlign w:val="center"/>
          </w:tcPr>
          <w:p w14:paraId="1BE4D7E3" w14:textId="7EB4DDF8" w:rsidR="0004377C" w:rsidRPr="00697773" w:rsidRDefault="0004377C" w:rsidP="00CC4AB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3177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Purchase Order Number</w:t>
            </w:r>
            <w:r w:rsidRPr="00B3177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697773" w:rsidRPr="00697773">
              <w:rPr>
                <w:rFonts w:asciiTheme="minorHAnsi" w:hAnsiTheme="minorHAnsi" w:cstheme="minorHAnsi"/>
                <w:sz w:val="18"/>
                <w:szCs w:val="18"/>
              </w:rPr>
              <w:t>(please also attach a purchase order document when emailing us this form)</w:t>
            </w:r>
          </w:p>
        </w:tc>
        <w:tc>
          <w:tcPr>
            <w:tcW w:w="59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3AF1BD" w14:textId="77777777" w:rsidR="0004377C" w:rsidRPr="00B31773" w:rsidRDefault="0004377C" w:rsidP="00CC4AB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4377C" w:rsidRPr="00B31773" w14:paraId="750BE8CC" w14:textId="77777777" w:rsidTr="0097434E">
        <w:trPr>
          <w:trHeight w:val="283"/>
        </w:trPr>
        <w:tc>
          <w:tcPr>
            <w:tcW w:w="3637" w:type="dxa"/>
            <w:tcBorders>
              <w:top w:val="single" w:sz="4" w:space="0" w:color="auto"/>
              <w:bottom w:val="single" w:sz="4" w:space="0" w:color="auto"/>
            </w:tcBorders>
            <w:shd w:val="clear" w:color="auto" w:fill="D7DAC8"/>
            <w:vAlign w:val="center"/>
          </w:tcPr>
          <w:p w14:paraId="3E5DCA8E" w14:textId="7EF2DE2A" w:rsidR="0004377C" w:rsidRPr="00B31773" w:rsidRDefault="0097434E" w:rsidP="00CC4AB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3177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mail to send invoice</w:t>
            </w:r>
          </w:p>
        </w:tc>
        <w:tc>
          <w:tcPr>
            <w:tcW w:w="59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042A84" w14:textId="77777777" w:rsidR="0004377C" w:rsidRDefault="0004377C" w:rsidP="0025356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F308FDD" w14:textId="77777777" w:rsidR="0004377C" w:rsidRPr="00B31773" w:rsidRDefault="0004377C" w:rsidP="00CC4AB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7434E" w:rsidRPr="00B31773" w14:paraId="37A60125" w14:textId="77777777" w:rsidTr="00CC4AB8">
        <w:trPr>
          <w:trHeight w:val="283"/>
        </w:trPr>
        <w:tc>
          <w:tcPr>
            <w:tcW w:w="3637" w:type="dxa"/>
            <w:tcBorders>
              <w:top w:val="single" w:sz="4" w:space="0" w:color="auto"/>
            </w:tcBorders>
            <w:shd w:val="clear" w:color="auto" w:fill="D7DAC8"/>
            <w:vAlign w:val="center"/>
          </w:tcPr>
          <w:p w14:paraId="455C2B50" w14:textId="36D49FC4" w:rsidR="0097434E" w:rsidRPr="00B31773" w:rsidRDefault="006E2770" w:rsidP="00CC4AB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Name and </w:t>
            </w:r>
            <w:r w:rsidR="0030399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ddress to be included on invoice</w:t>
            </w:r>
          </w:p>
        </w:tc>
        <w:tc>
          <w:tcPr>
            <w:tcW w:w="5997" w:type="dxa"/>
            <w:tcBorders>
              <w:top w:val="single" w:sz="4" w:space="0" w:color="auto"/>
            </w:tcBorders>
            <w:vAlign w:val="center"/>
          </w:tcPr>
          <w:p w14:paraId="35DBA6BE" w14:textId="77777777" w:rsidR="0097434E" w:rsidRDefault="0097434E" w:rsidP="00CC4AB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95D0493" w14:textId="77777777" w:rsidR="00762181" w:rsidRDefault="00762181" w:rsidP="00CC4AB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93799C3" w14:textId="77777777" w:rsidR="00762181" w:rsidRDefault="00762181" w:rsidP="00CC4AB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5282D5F" w14:textId="77777777" w:rsidR="00762181" w:rsidRDefault="00762181" w:rsidP="00CC4AB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EFD03C4" w14:textId="77777777" w:rsidR="00762181" w:rsidRDefault="00762181" w:rsidP="00CC4AB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BF66C4F" w14:textId="77777777" w:rsidR="00762181" w:rsidRPr="00B31773" w:rsidRDefault="00762181" w:rsidP="00CC4AB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7FDB80BC" w14:textId="77777777" w:rsidR="005963F9" w:rsidRPr="00B31773" w:rsidRDefault="005963F9">
      <w:pPr>
        <w:rPr>
          <w:rFonts w:asciiTheme="minorHAnsi" w:hAnsiTheme="minorHAnsi" w:cstheme="minorHAnsi"/>
          <w:sz w:val="22"/>
          <w:szCs w:val="22"/>
        </w:rPr>
      </w:pPr>
    </w:p>
    <w:sectPr w:rsidR="005963F9" w:rsidRPr="00B31773" w:rsidSect="006F586D">
      <w:footerReference w:type="even" r:id="rId12"/>
      <w:footerReference w:type="default" r:id="rId13"/>
      <w:headerReference w:type="first" r:id="rId14"/>
      <w:type w:val="continuous"/>
      <w:pgSz w:w="11906" w:h="16838" w:code="9"/>
      <w:pgMar w:top="1440" w:right="1134" w:bottom="1440" w:left="1134" w:header="851" w:footer="851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AB0BF3" w14:textId="77777777" w:rsidR="005449FB" w:rsidRDefault="005449FB">
      <w:r>
        <w:separator/>
      </w:r>
    </w:p>
  </w:endnote>
  <w:endnote w:type="continuationSeparator" w:id="0">
    <w:p w14:paraId="21CF35A7" w14:textId="77777777" w:rsidR="005449FB" w:rsidRDefault="005449FB">
      <w:r>
        <w:continuationSeparator/>
      </w:r>
    </w:p>
  </w:endnote>
  <w:endnote w:type="continuationNotice" w:id="1">
    <w:p w14:paraId="2536E975" w14:textId="77777777" w:rsidR="005449FB" w:rsidRDefault="005449F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DB80C4" w14:textId="77777777" w:rsidR="006715AB" w:rsidRDefault="00FF599F">
    <w:pPr>
      <w:pStyle w:val="Footer"/>
      <w:framePr w:wrap="around" w:vAnchor="text" w:hAnchor="margin" w:xAlign="center" w:y="1"/>
      <w:rPr>
        <w:rStyle w:val="PageNumber"/>
        <w:sz w:val="16"/>
      </w:rPr>
    </w:pP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PAGE  </w:instrText>
    </w:r>
    <w:r>
      <w:rPr>
        <w:rStyle w:val="PageNumber"/>
        <w:sz w:val="16"/>
      </w:rPr>
      <w:fldChar w:fldCharType="separate"/>
    </w:r>
    <w:r>
      <w:rPr>
        <w:rStyle w:val="PageNumber"/>
        <w:noProof/>
        <w:sz w:val="16"/>
      </w:rPr>
      <w:t>2</w:t>
    </w:r>
    <w:r>
      <w:rPr>
        <w:rStyle w:val="PageNumber"/>
        <w:sz w:val="16"/>
      </w:rPr>
      <w:fldChar w:fldCharType="end"/>
    </w:r>
  </w:p>
  <w:p w14:paraId="7FDB80C5" w14:textId="77777777" w:rsidR="006715AB" w:rsidRDefault="00FF599F">
    <w:pPr>
      <w:pStyle w:val="Footer"/>
      <w:ind w:right="360" w:firstLine="360"/>
      <w:rPr>
        <w:rFonts w:ascii="Arial" w:hAnsi="Arial"/>
        <w:b/>
        <w:color w:val="808080"/>
        <w:sz w:val="16"/>
      </w:rPr>
    </w:pPr>
    <w:r>
      <w:rPr>
        <w:rFonts w:ascii="Arial" w:hAnsi="Arial"/>
        <w:b/>
        <w:color w:val="808080"/>
        <w:sz w:val="16"/>
      </w:rPr>
      <w:t>ICF APC: Application Form</w:t>
    </w:r>
    <w:r>
      <w:rPr>
        <w:rFonts w:ascii="Arial" w:hAnsi="Arial"/>
        <w:b/>
        <w:color w:val="808080"/>
        <w:sz w:val="16"/>
      </w:rPr>
      <w:tab/>
    </w:r>
    <w:r>
      <w:rPr>
        <w:rFonts w:ascii="Arial" w:hAnsi="Arial"/>
        <w:b/>
        <w:color w:val="808080"/>
        <w:sz w:val="16"/>
      </w:rPr>
      <w:tab/>
      <w:t>June 2007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DB80C6" w14:textId="234DCBCE" w:rsidR="006715AB" w:rsidRPr="00F72EE1" w:rsidRDefault="006715AB">
    <w:pPr>
      <w:pStyle w:val="Footer"/>
      <w:jc w:val="center"/>
      <w:rPr>
        <w:rFonts w:ascii="Arial" w:hAnsi="Arial" w:cs="Arial"/>
        <w:color w:val="7F7F7F" w:themeColor="text1" w:themeTint="80"/>
        <w:sz w:val="20"/>
      </w:rPr>
    </w:pPr>
  </w:p>
  <w:p w14:paraId="7FDB80C7" w14:textId="10A12D23" w:rsidR="006715AB" w:rsidRDefault="006715AB" w:rsidP="00F72EE1">
    <w:pPr>
      <w:pStyle w:val="Footer"/>
      <w:ind w:right="360"/>
      <w:rPr>
        <w:rFonts w:ascii="Arial" w:hAnsi="Arial"/>
        <w:b/>
        <w:color w:val="808080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D3439E" w14:textId="77777777" w:rsidR="005449FB" w:rsidRDefault="005449FB">
      <w:r>
        <w:separator/>
      </w:r>
    </w:p>
  </w:footnote>
  <w:footnote w:type="continuationSeparator" w:id="0">
    <w:p w14:paraId="5315915F" w14:textId="77777777" w:rsidR="005449FB" w:rsidRDefault="005449FB">
      <w:r>
        <w:continuationSeparator/>
      </w:r>
    </w:p>
  </w:footnote>
  <w:footnote w:type="continuationNotice" w:id="1">
    <w:p w14:paraId="52D786D8" w14:textId="77777777" w:rsidR="005449FB" w:rsidRDefault="005449F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635A4B" w14:textId="123C973F" w:rsidR="006F586D" w:rsidRDefault="00DF0A60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9830342" wp14:editId="45617585">
          <wp:simplePos x="0" y="0"/>
          <wp:positionH relativeFrom="margin">
            <wp:posOffset>-5715</wp:posOffset>
          </wp:positionH>
          <wp:positionV relativeFrom="paragraph">
            <wp:posOffset>173990</wp:posOffset>
          </wp:positionV>
          <wp:extent cx="6164710" cy="800100"/>
          <wp:effectExtent l="0" t="0" r="7620" b="0"/>
          <wp:wrapNone/>
          <wp:docPr id="168934961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8934961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04902" cy="80531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B6E02A2"/>
    <w:multiLevelType w:val="hybridMultilevel"/>
    <w:tmpl w:val="65E0CD46"/>
    <w:lvl w:ilvl="0" w:tplc="C8166C0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84876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rawingGridHorizontalSpacing w:val="100"/>
  <w:drawingGridVerticalSpacing w:val="136"/>
  <w:displayHorizontalDrawingGridEvery w:val="0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xMzY0sTQ3NzYxNzRX0lEKTi0uzszPAykwrgUAYFAeKSwAAAA="/>
  </w:docVars>
  <w:rsids>
    <w:rsidRoot w:val="0059701B"/>
    <w:rsid w:val="000028C4"/>
    <w:rsid w:val="000167F5"/>
    <w:rsid w:val="00026BB4"/>
    <w:rsid w:val="0004377C"/>
    <w:rsid w:val="000550A7"/>
    <w:rsid w:val="00057369"/>
    <w:rsid w:val="00070332"/>
    <w:rsid w:val="00077613"/>
    <w:rsid w:val="00083831"/>
    <w:rsid w:val="000B451F"/>
    <w:rsid w:val="000C0355"/>
    <w:rsid w:val="000E030C"/>
    <w:rsid w:val="000E33EF"/>
    <w:rsid w:val="000F7306"/>
    <w:rsid w:val="00103F7C"/>
    <w:rsid w:val="00115F51"/>
    <w:rsid w:val="00123BF5"/>
    <w:rsid w:val="00141DCC"/>
    <w:rsid w:val="00144D9B"/>
    <w:rsid w:val="00146782"/>
    <w:rsid w:val="0015358D"/>
    <w:rsid w:val="001711D5"/>
    <w:rsid w:val="001747CC"/>
    <w:rsid w:val="001766D3"/>
    <w:rsid w:val="001846B1"/>
    <w:rsid w:val="001959F7"/>
    <w:rsid w:val="001A5F5E"/>
    <w:rsid w:val="001D27E8"/>
    <w:rsid w:val="001E7C0A"/>
    <w:rsid w:val="001F2407"/>
    <w:rsid w:val="0024631A"/>
    <w:rsid w:val="00250399"/>
    <w:rsid w:val="0025356C"/>
    <w:rsid w:val="002648B6"/>
    <w:rsid w:val="00277ACE"/>
    <w:rsid w:val="0029086E"/>
    <w:rsid w:val="002947D1"/>
    <w:rsid w:val="002B2683"/>
    <w:rsid w:val="002E7B7A"/>
    <w:rsid w:val="00303997"/>
    <w:rsid w:val="0032395E"/>
    <w:rsid w:val="00337794"/>
    <w:rsid w:val="003520CB"/>
    <w:rsid w:val="00393CC0"/>
    <w:rsid w:val="00396B61"/>
    <w:rsid w:val="003F03A8"/>
    <w:rsid w:val="003F3F7B"/>
    <w:rsid w:val="00416402"/>
    <w:rsid w:val="00424ED2"/>
    <w:rsid w:val="00435215"/>
    <w:rsid w:val="00463590"/>
    <w:rsid w:val="004820B0"/>
    <w:rsid w:val="004950DC"/>
    <w:rsid w:val="004C55D5"/>
    <w:rsid w:val="004D4CF6"/>
    <w:rsid w:val="004D7DFE"/>
    <w:rsid w:val="004E1BFF"/>
    <w:rsid w:val="005449FB"/>
    <w:rsid w:val="0054511C"/>
    <w:rsid w:val="00546D5D"/>
    <w:rsid w:val="005963F9"/>
    <w:rsid w:val="00596CEE"/>
    <w:rsid w:val="0059701B"/>
    <w:rsid w:val="006201A9"/>
    <w:rsid w:val="006305D5"/>
    <w:rsid w:val="006433FD"/>
    <w:rsid w:val="00660D6C"/>
    <w:rsid w:val="006715AB"/>
    <w:rsid w:val="00685F3B"/>
    <w:rsid w:val="00686303"/>
    <w:rsid w:val="0069208F"/>
    <w:rsid w:val="00697773"/>
    <w:rsid w:val="006A2DE7"/>
    <w:rsid w:val="006E0D22"/>
    <w:rsid w:val="006E2770"/>
    <w:rsid w:val="006F586D"/>
    <w:rsid w:val="006F6F78"/>
    <w:rsid w:val="007044A8"/>
    <w:rsid w:val="007329E9"/>
    <w:rsid w:val="00744591"/>
    <w:rsid w:val="00762181"/>
    <w:rsid w:val="00791C6A"/>
    <w:rsid w:val="00796B61"/>
    <w:rsid w:val="007D7E03"/>
    <w:rsid w:val="007E56D2"/>
    <w:rsid w:val="008613E4"/>
    <w:rsid w:val="008F4349"/>
    <w:rsid w:val="00911AD1"/>
    <w:rsid w:val="009661F8"/>
    <w:rsid w:val="0097434E"/>
    <w:rsid w:val="009A1174"/>
    <w:rsid w:val="009A23E3"/>
    <w:rsid w:val="009B0E37"/>
    <w:rsid w:val="00A04508"/>
    <w:rsid w:val="00A471DA"/>
    <w:rsid w:val="00A50369"/>
    <w:rsid w:val="00A54E60"/>
    <w:rsid w:val="00A61458"/>
    <w:rsid w:val="00AC131D"/>
    <w:rsid w:val="00AC1A8C"/>
    <w:rsid w:val="00AD42A5"/>
    <w:rsid w:val="00B2252A"/>
    <w:rsid w:val="00B316BF"/>
    <w:rsid w:val="00B31773"/>
    <w:rsid w:val="00B44F84"/>
    <w:rsid w:val="00B46586"/>
    <w:rsid w:val="00B54126"/>
    <w:rsid w:val="00B75337"/>
    <w:rsid w:val="00BA2C33"/>
    <w:rsid w:val="00BC22AF"/>
    <w:rsid w:val="00BD4778"/>
    <w:rsid w:val="00BF4EFA"/>
    <w:rsid w:val="00C07652"/>
    <w:rsid w:val="00C106DB"/>
    <w:rsid w:val="00C25649"/>
    <w:rsid w:val="00C33895"/>
    <w:rsid w:val="00C53731"/>
    <w:rsid w:val="00C919E3"/>
    <w:rsid w:val="00CA5318"/>
    <w:rsid w:val="00CB4A07"/>
    <w:rsid w:val="00CB69E1"/>
    <w:rsid w:val="00CC26D4"/>
    <w:rsid w:val="00CD5350"/>
    <w:rsid w:val="00CE0D96"/>
    <w:rsid w:val="00CE274F"/>
    <w:rsid w:val="00D26290"/>
    <w:rsid w:val="00D7509B"/>
    <w:rsid w:val="00D81EA9"/>
    <w:rsid w:val="00D86F74"/>
    <w:rsid w:val="00DD7831"/>
    <w:rsid w:val="00DE238D"/>
    <w:rsid w:val="00DE58B5"/>
    <w:rsid w:val="00DF0A60"/>
    <w:rsid w:val="00E4614B"/>
    <w:rsid w:val="00E742B9"/>
    <w:rsid w:val="00E8114E"/>
    <w:rsid w:val="00E86527"/>
    <w:rsid w:val="00E947ED"/>
    <w:rsid w:val="00EB5748"/>
    <w:rsid w:val="00EC2379"/>
    <w:rsid w:val="00EF26C7"/>
    <w:rsid w:val="00F10FD3"/>
    <w:rsid w:val="00F378A3"/>
    <w:rsid w:val="00F56BE5"/>
    <w:rsid w:val="00F75A16"/>
    <w:rsid w:val="00F858B8"/>
    <w:rsid w:val="00F93E59"/>
    <w:rsid w:val="00FB1B07"/>
    <w:rsid w:val="00FC6855"/>
    <w:rsid w:val="00FD2D45"/>
    <w:rsid w:val="00FE1C4B"/>
    <w:rsid w:val="00FE6E4D"/>
    <w:rsid w:val="00FF5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DB7F96"/>
  <w15:chartTrackingRefBased/>
  <w15:docId w15:val="{99325E17-7B96-4B61-B1F3-4118BF8F71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701B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59701B"/>
    <w:pPr>
      <w:keepNext/>
      <w:outlineLvl w:val="0"/>
    </w:pPr>
    <w:rPr>
      <w:rFonts w:ascii="Times New Roman" w:hAnsi="Times New Roman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9701B"/>
    <w:rPr>
      <w:rFonts w:ascii="Times New Roman" w:eastAsia="Times New Roman" w:hAnsi="Times New Roman" w:cs="Times New Roman"/>
      <w:b/>
      <w:sz w:val="24"/>
      <w:szCs w:val="20"/>
    </w:rPr>
  </w:style>
  <w:style w:type="paragraph" w:styleId="BodyText">
    <w:name w:val="Body Text"/>
    <w:basedOn w:val="Normal"/>
    <w:link w:val="BodyTextChar"/>
    <w:rsid w:val="0059701B"/>
    <w:pPr>
      <w:keepNext/>
      <w:widowControl w:val="0"/>
    </w:pPr>
    <w:rPr>
      <w:rFonts w:ascii="Times New Roman" w:hAnsi="Times New Roman"/>
      <w:color w:val="FF0000"/>
      <w:sz w:val="24"/>
    </w:rPr>
  </w:style>
  <w:style w:type="character" w:customStyle="1" w:styleId="BodyTextChar">
    <w:name w:val="Body Text Char"/>
    <w:basedOn w:val="DefaultParagraphFont"/>
    <w:link w:val="BodyText"/>
    <w:rsid w:val="0059701B"/>
    <w:rPr>
      <w:rFonts w:ascii="Times New Roman" w:eastAsia="Times New Roman" w:hAnsi="Times New Roman" w:cs="Times New Roman"/>
      <w:color w:val="FF0000"/>
      <w:sz w:val="24"/>
      <w:szCs w:val="20"/>
    </w:rPr>
  </w:style>
  <w:style w:type="character" w:styleId="PageNumber">
    <w:name w:val="page number"/>
    <w:basedOn w:val="DefaultParagraphFont"/>
    <w:rsid w:val="0059701B"/>
  </w:style>
  <w:style w:type="paragraph" w:styleId="Footer">
    <w:name w:val="footer"/>
    <w:basedOn w:val="Normal"/>
    <w:link w:val="FooterChar"/>
    <w:uiPriority w:val="99"/>
    <w:rsid w:val="0059701B"/>
    <w:pPr>
      <w:tabs>
        <w:tab w:val="center" w:pos="4153"/>
        <w:tab w:val="right" w:pos="8306"/>
      </w:tabs>
    </w:pPr>
    <w:rPr>
      <w:rFonts w:ascii="Times New Roman" w:hAnsi="Times New Roman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59701B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rsid w:val="0059701B"/>
    <w:pPr>
      <w:keepNext/>
      <w:widowControl w:val="0"/>
      <w:jc w:val="both"/>
    </w:pPr>
  </w:style>
  <w:style w:type="character" w:customStyle="1" w:styleId="BodyText3Char">
    <w:name w:val="Body Text 3 Char"/>
    <w:basedOn w:val="DefaultParagraphFont"/>
    <w:link w:val="BodyText3"/>
    <w:rsid w:val="0059701B"/>
    <w:rPr>
      <w:rFonts w:ascii="Arial" w:eastAsia="Times New Roman" w:hAnsi="Arial" w:cs="Times New Roman"/>
      <w:sz w:val="20"/>
      <w:szCs w:val="20"/>
    </w:rPr>
  </w:style>
  <w:style w:type="paragraph" w:styleId="NoSpacing">
    <w:name w:val="No Spacing"/>
    <w:uiPriority w:val="1"/>
    <w:qFormat/>
    <w:rsid w:val="0059701B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uiPriority w:val="99"/>
    <w:unhideWhenUsed/>
    <w:rsid w:val="0059701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2E7B7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7B7A"/>
    <w:rPr>
      <w:rFonts w:ascii="Arial" w:eastAsia="Times New Roman" w:hAnsi="Arial" w:cs="Times New Roman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F434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16402"/>
    <w:pPr>
      <w:ind w:left="720"/>
    </w:pPr>
    <w:rPr>
      <w:rFonts w:asciiTheme="minorHAnsi" w:eastAsiaTheme="minorHAnsi" w:hAnsiTheme="minorHAnsi" w:cstheme="minorBidi"/>
      <w:sz w:val="22"/>
      <w:szCs w:val="22"/>
    </w:rPr>
  </w:style>
  <w:style w:type="paragraph" w:styleId="Revision">
    <w:name w:val="Revision"/>
    <w:hidden/>
    <w:uiPriority w:val="99"/>
    <w:semiHidden/>
    <w:rsid w:val="00F93E59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33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0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4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3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8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cf@charteredforesters.org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08117af-004b-4e36-b397-84701e3803bb" xsi:nil="true"/>
    <lcf76f155ced4ddcb4097134ff3c332f xmlns="5cf82330-e745-474c-909e-1ff91d7b513a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FBFD73378454B96D371688CDCE86E" ma:contentTypeVersion="9" ma:contentTypeDescription="Create a new document." ma:contentTypeScope="" ma:versionID="9ea786851482ea20d7bbed5da212bf0a">
  <xsd:schema xmlns:xsd="http://www.w3.org/2001/XMLSchema" xmlns:xs="http://www.w3.org/2001/XMLSchema" xmlns:p="http://schemas.microsoft.com/office/2006/metadata/properties" xmlns:ns2="5cf82330-e745-474c-909e-1ff91d7b513a" xmlns:ns3="908117af-004b-4e36-b397-84701e3803bb" targetNamespace="http://schemas.microsoft.com/office/2006/metadata/properties" ma:root="true" ma:fieldsID="43b2942648d0d8cbf0f3bb2edf26163b" ns2:_="" ns3:_="">
    <xsd:import namespace="5cf82330-e745-474c-909e-1ff91d7b513a"/>
    <xsd:import namespace="908117af-004b-4e36-b397-84701e3803b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f82330-e745-474c-909e-1ff91d7b51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3714820d-f86a-48ea-ae1b-8d4a8fb9218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8117af-004b-4e36-b397-84701e3803bb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c3a93a7e-b737-43b5-b535-f5e6d8d3cc63}" ma:internalName="TaxCatchAll" ma:showField="CatchAllData" ma:web="908117af-004b-4e36-b397-84701e3803b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F2C8A57-CFAD-43B5-84E1-B03EB65A9B5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1760756-3712-4093-BCDB-63E1F12E2432}">
  <ds:schemaRefs>
    <ds:schemaRef ds:uri="http://schemas.microsoft.com/office/2006/metadata/properties"/>
    <ds:schemaRef ds:uri="http://schemas.microsoft.com/office/infopath/2007/PartnerControls"/>
    <ds:schemaRef ds:uri="908117af-004b-4e36-b397-84701e3803bb"/>
    <ds:schemaRef ds:uri="ef57535c-0159-41c3-a94f-a72c8c0f5ffd"/>
    <ds:schemaRef ds:uri="5cf82330-e745-474c-909e-1ff91d7b513a"/>
  </ds:schemaRefs>
</ds:datastoreItem>
</file>

<file path=customXml/itemProps3.xml><?xml version="1.0" encoding="utf-8"?>
<ds:datastoreItem xmlns:ds="http://schemas.openxmlformats.org/officeDocument/2006/customXml" ds:itemID="{11C0059E-CA7C-4B6F-A683-6EEDCA07AF7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79F7295-8671-407A-9E9D-307643F1D7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f82330-e745-474c-909e-1ff91d7b513a"/>
    <ds:schemaRef ds:uri="908117af-004b-4e36-b397-84701e3803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522</Words>
  <Characters>2696</Characters>
  <Application>Microsoft Office Word</Application>
  <DocSecurity>0</DocSecurity>
  <Lines>134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64</CharactersWithSpaces>
  <SharedDoc>false</SharedDoc>
  <HLinks>
    <vt:vector size="6" baseType="variant">
      <vt:variant>
        <vt:i4>6094957</vt:i4>
      </vt:variant>
      <vt:variant>
        <vt:i4>0</vt:i4>
      </vt:variant>
      <vt:variant>
        <vt:i4>0</vt:i4>
      </vt:variant>
      <vt:variant>
        <vt:i4>5</vt:i4>
      </vt:variant>
      <vt:variant>
        <vt:lpwstr>mailto:icf@charteredforesters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Summers-McKay</dc:creator>
  <cp:keywords/>
  <dc:description/>
  <cp:lastModifiedBy>Alice Hancock</cp:lastModifiedBy>
  <cp:revision>15</cp:revision>
  <dcterms:created xsi:type="dcterms:W3CDTF">2023-09-20T09:25:00Z</dcterms:created>
  <dcterms:modified xsi:type="dcterms:W3CDTF">2026-01-13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FBFD73378454B96D371688CDCE86E</vt:lpwstr>
  </property>
  <property fmtid="{D5CDD505-2E9C-101B-9397-08002B2CF9AE}" pid="3" name="Order">
    <vt:r8>1155800</vt:r8>
  </property>
  <property fmtid="{D5CDD505-2E9C-101B-9397-08002B2CF9AE}" pid="4" name="MediaServiceImageTags">
    <vt:lpwstr/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docLang">
    <vt:lpwstr>en</vt:lpwstr>
  </property>
  <property fmtid="{D5CDD505-2E9C-101B-9397-08002B2CF9AE}" pid="11" name="xd_Signature">
    <vt:bool>false</vt:bool>
  </property>
  <property fmtid="{D5CDD505-2E9C-101B-9397-08002B2CF9AE}" pid="12" name="GUID">
    <vt:lpwstr>fe94c54d-a48e-4c63-8719-6e1925790622</vt:lpwstr>
  </property>
  <property fmtid="{D5CDD505-2E9C-101B-9397-08002B2CF9AE}" pid="13" name="SharedWithUsers">
    <vt:lpwstr/>
  </property>
</Properties>
</file>